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rPr>
      </w:sdtEndPr>
      <w:sdtContent>
        <w:p w14:paraId="51CC952E" w14:textId="11A725A1" w:rsidR="005911AB" w:rsidRDefault="005911AB">
          <w:pPr>
            <w:pStyle w:val="TOCHeading"/>
          </w:pPr>
          <w:r>
            <w:t>Contents</w:t>
          </w:r>
        </w:p>
        <w:p w14:paraId="323D9211" w14:textId="6E0374CF" w:rsidR="00EE7A28" w:rsidRDefault="00F14F54">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64805679" w:history="1">
            <w:r w:rsidR="00EE7A28" w:rsidRPr="006C632B">
              <w:rPr>
                <w:rStyle w:val="Hyperlink"/>
                <w:noProof/>
              </w:rPr>
              <w:t>1</w:t>
            </w:r>
            <w:r w:rsidR="00EE7A28">
              <w:rPr>
                <w:noProof/>
                <w:lang w:eastAsia="en-GB"/>
              </w:rPr>
              <w:tab/>
            </w:r>
            <w:r w:rsidR="00EE7A28" w:rsidRPr="006C632B">
              <w:rPr>
                <w:rStyle w:val="Hyperlink"/>
                <w:noProof/>
              </w:rPr>
              <w:t>Analysis</w:t>
            </w:r>
            <w:r w:rsidR="00EE7A28">
              <w:rPr>
                <w:noProof/>
                <w:webHidden/>
              </w:rPr>
              <w:tab/>
            </w:r>
            <w:r w:rsidR="00EE7A28">
              <w:rPr>
                <w:noProof/>
                <w:webHidden/>
              </w:rPr>
              <w:fldChar w:fldCharType="begin"/>
            </w:r>
            <w:r w:rsidR="00EE7A28">
              <w:rPr>
                <w:noProof/>
                <w:webHidden/>
              </w:rPr>
              <w:instrText xml:space="preserve"> PAGEREF _Toc64805679 \h </w:instrText>
            </w:r>
            <w:r w:rsidR="00EE7A28">
              <w:rPr>
                <w:noProof/>
                <w:webHidden/>
              </w:rPr>
            </w:r>
            <w:r w:rsidR="00EE7A28">
              <w:rPr>
                <w:noProof/>
                <w:webHidden/>
              </w:rPr>
              <w:fldChar w:fldCharType="separate"/>
            </w:r>
            <w:r w:rsidR="00EE7A28">
              <w:rPr>
                <w:noProof/>
                <w:webHidden/>
              </w:rPr>
              <w:t>2</w:t>
            </w:r>
            <w:r w:rsidR="00EE7A28">
              <w:rPr>
                <w:noProof/>
                <w:webHidden/>
              </w:rPr>
              <w:fldChar w:fldCharType="end"/>
            </w:r>
          </w:hyperlink>
        </w:p>
        <w:p w14:paraId="7F195F14" w14:textId="334903A3" w:rsidR="00EE7A28" w:rsidRDefault="00F11C79">
          <w:pPr>
            <w:pStyle w:val="TOC2"/>
            <w:tabs>
              <w:tab w:val="left" w:pos="880"/>
              <w:tab w:val="right" w:leader="dot" w:pos="9016"/>
            </w:tabs>
            <w:rPr>
              <w:noProof/>
              <w:lang w:eastAsia="en-GB"/>
            </w:rPr>
          </w:pPr>
          <w:hyperlink w:anchor="_Toc64805680" w:history="1">
            <w:r w:rsidR="00EE7A28" w:rsidRPr="006C632B">
              <w:rPr>
                <w:rStyle w:val="Hyperlink"/>
                <w:noProof/>
              </w:rPr>
              <w:t>1.1</w:t>
            </w:r>
            <w:r w:rsidR="00EE7A28">
              <w:rPr>
                <w:noProof/>
                <w:lang w:eastAsia="en-GB"/>
              </w:rPr>
              <w:tab/>
            </w:r>
            <w:r w:rsidR="00EE7A28" w:rsidRPr="006C632B">
              <w:rPr>
                <w:rStyle w:val="Hyperlink"/>
                <w:noProof/>
              </w:rPr>
              <w:t>Problem Identification</w:t>
            </w:r>
            <w:r w:rsidR="00EE7A28">
              <w:rPr>
                <w:noProof/>
                <w:webHidden/>
              </w:rPr>
              <w:tab/>
            </w:r>
            <w:r w:rsidR="00EE7A28">
              <w:rPr>
                <w:noProof/>
                <w:webHidden/>
              </w:rPr>
              <w:fldChar w:fldCharType="begin"/>
            </w:r>
            <w:r w:rsidR="00EE7A28">
              <w:rPr>
                <w:noProof/>
                <w:webHidden/>
              </w:rPr>
              <w:instrText xml:space="preserve"> PAGEREF _Toc64805680 \h </w:instrText>
            </w:r>
            <w:r w:rsidR="00EE7A28">
              <w:rPr>
                <w:noProof/>
                <w:webHidden/>
              </w:rPr>
            </w:r>
            <w:r w:rsidR="00EE7A28">
              <w:rPr>
                <w:noProof/>
                <w:webHidden/>
              </w:rPr>
              <w:fldChar w:fldCharType="separate"/>
            </w:r>
            <w:r w:rsidR="00EE7A28">
              <w:rPr>
                <w:noProof/>
                <w:webHidden/>
              </w:rPr>
              <w:t>2</w:t>
            </w:r>
            <w:r w:rsidR="00EE7A28">
              <w:rPr>
                <w:noProof/>
                <w:webHidden/>
              </w:rPr>
              <w:fldChar w:fldCharType="end"/>
            </w:r>
          </w:hyperlink>
        </w:p>
        <w:p w14:paraId="0B61785B" w14:textId="239357ED" w:rsidR="00EE7A28" w:rsidRDefault="00F11C79">
          <w:pPr>
            <w:pStyle w:val="TOC3"/>
            <w:tabs>
              <w:tab w:val="left" w:pos="1320"/>
              <w:tab w:val="right" w:leader="dot" w:pos="9016"/>
            </w:tabs>
            <w:rPr>
              <w:noProof/>
              <w:lang w:eastAsia="en-GB"/>
            </w:rPr>
          </w:pPr>
          <w:hyperlink w:anchor="_Toc64805681" w:history="1">
            <w:r w:rsidR="00EE7A28" w:rsidRPr="006C632B">
              <w:rPr>
                <w:rStyle w:val="Hyperlink"/>
                <w:noProof/>
              </w:rPr>
              <w:t>1.1.1</w:t>
            </w:r>
            <w:r w:rsidR="00EE7A28">
              <w:rPr>
                <w:noProof/>
                <w:lang w:eastAsia="en-GB"/>
              </w:rPr>
              <w:tab/>
            </w:r>
            <w:r w:rsidR="00EE7A28" w:rsidRPr="006C632B">
              <w:rPr>
                <w:rStyle w:val="Hyperlink"/>
                <w:noProof/>
              </w:rPr>
              <w:t>Problem outline</w:t>
            </w:r>
            <w:r w:rsidR="00EE7A28">
              <w:rPr>
                <w:noProof/>
                <w:webHidden/>
              </w:rPr>
              <w:tab/>
            </w:r>
            <w:r w:rsidR="00EE7A28">
              <w:rPr>
                <w:noProof/>
                <w:webHidden/>
              </w:rPr>
              <w:fldChar w:fldCharType="begin"/>
            </w:r>
            <w:r w:rsidR="00EE7A28">
              <w:rPr>
                <w:noProof/>
                <w:webHidden/>
              </w:rPr>
              <w:instrText xml:space="preserve"> PAGEREF _Toc64805681 \h </w:instrText>
            </w:r>
            <w:r w:rsidR="00EE7A28">
              <w:rPr>
                <w:noProof/>
                <w:webHidden/>
              </w:rPr>
            </w:r>
            <w:r w:rsidR="00EE7A28">
              <w:rPr>
                <w:noProof/>
                <w:webHidden/>
              </w:rPr>
              <w:fldChar w:fldCharType="separate"/>
            </w:r>
            <w:r w:rsidR="00EE7A28">
              <w:rPr>
                <w:noProof/>
                <w:webHidden/>
              </w:rPr>
              <w:t>2</w:t>
            </w:r>
            <w:r w:rsidR="00EE7A28">
              <w:rPr>
                <w:noProof/>
                <w:webHidden/>
              </w:rPr>
              <w:fldChar w:fldCharType="end"/>
            </w:r>
          </w:hyperlink>
        </w:p>
        <w:p w14:paraId="3552F8BA" w14:textId="470296CA" w:rsidR="00EE7A28" w:rsidRDefault="00F11C79">
          <w:pPr>
            <w:pStyle w:val="TOC3"/>
            <w:tabs>
              <w:tab w:val="left" w:pos="1320"/>
              <w:tab w:val="right" w:leader="dot" w:pos="9016"/>
            </w:tabs>
            <w:rPr>
              <w:noProof/>
              <w:lang w:eastAsia="en-GB"/>
            </w:rPr>
          </w:pPr>
          <w:hyperlink w:anchor="_Toc64805682" w:history="1">
            <w:r w:rsidR="00EE7A28" w:rsidRPr="006C632B">
              <w:rPr>
                <w:rStyle w:val="Hyperlink"/>
                <w:noProof/>
              </w:rPr>
              <w:t>1.1.2</w:t>
            </w:r>
            <w:r w:rsidR="00EE7A28">
              <w:rPr>
                <w:noProof/>
                <w:lang w:eastAsia="en-GB"/>
              </w:rPr>
              <w:tab/>
            </w:r>
            <w:r w:rsidR="00EE7A28" w:rsidRPr="006C632B">
              <w:rPr>
                <w:rStyle w:val="Hyperlink"/>
                <w:noProof/>
              </w:rPr>
              <w:t>Stakeholders</w:t>
            </w:r>
            <w:r w:rsidR="00EE7A28">
              <w:rPr>
                <w:noProof/>
                <w:webHidden/>
              </w:rPr>
              <w:tab/>
            </w:r>
            <w:r w:rsidR="00EE7A28">
              <w:rPr>
                <w:noProof/>
                <w:webHidden/>
              </w:rPr>
              <w:fldChar w:fldCharType="begin"/>
            </w:r>
            <w:r w:rsidR="00EE7A28">
              <w:rPr>
                <w:noProof/>
                <w:webHidden/>
              </w:rPr>
              <w:instrText xml:space="preserve"> PAGEREF _Toc64805682 \h </w:instrText>
            </w:r>
            <w:r w:rsidR="00EE7A28">
              <w:rPr>
                <w:noProof/>
                <w:webHidden/>
              </w:rPr>
            </w:r>
            <w:r w:rsidR="00EE7A28">
              <w:rPr>
                <w:noProof/>
                <w:webHidden/>
              </w:rPr>
              <w:fldChar w:fldCharType="separate"/>
            </w:r>
            <w:r w:rsidR="00EE7A28">
              <w:rPr>
                <w:noProof/>
                <w:webHidden/>
              </w:rPr>
              <w:t>2</w:t>
            </w:r>
            <w:r w:rsidR="00EE7A28">
              <w:rPr>
                <w:noProof/>
                <w:webHidden/>
              </w:rPr>
              <w:fldChar w:fldCharType="end"/>
            </w:r>
          </w:hyperlink>
        </w:p>
        <w:p w14:paraId="4B1CBDDA" w14:textId="5A52719E" w:rsidR="00EE7A28" w:rsidRDefault="00F11C79">
          <w:pPr>
            <w:pStyle w:val="TOC3"/>
            <w:tabs>
              <w:tab w:val="left" w:pos="1320"/>
              <w:tab w:val="right" w:leader="dot" w:pos="9016"/>
            </w:tabs>
            <w:rPr>
              <w:noProof/>
              <w:lang w:eastAsia="en-GB"/>
            </w:rPr>
          </w:pPr>
          <w:hyperlink w:anchor="_Toc64805683" w:history="1">
            <w:r w:rsidR="00EE7A28" w:rsidRPr="006C632B">
              <w:rPr>
                <w:rStyle w:val="Hyperlink"/>
                <w:noProof/>
              </w:rPr>
              <w:t>1.1.3</w:t>
            </w:r>
            <w:r w:rsidR="00EE7A28">
              <w:rPr>
                <w:noProof/>
                <w:lang w:eastAsia="en-GB"/>
              </w:rPr>
              <w:tab/>
            </w:r>
            <w:r w:rsidR="00EE7A28" w:rsidRPr="006C632B">
              <w:rPr>
                <w:rStyle w:val="Hyperlink"/>
                <w:noProof/>
              </w:rPr>
              <w:t>How can the problem be solved by computational methods?</w:t>
            </w:r>
            <w:r w:rsidR="00EE7A28">
              <w:rPr>
                <w:noProof/>
                <w:webHidden/>
              </w:rPr>
              <w:tab/>
            </w:r>
            <w:r w:rsidR="00EE7A28">
              <w:rPr>
                <w:noProof/>
                <w:webHidden/>
              </w:rPr>
              <w:fldChar w:fldCharType="begin"/>
            </w:r>
            <w:r w:rsidR="00EE7A28">
              <w:rPr>
                <w:noProof/>
                <w:webHidden/>
              </w:rPr>
              <w:instrText xml:space="preserve"> PAGEREF _Toc64805683 \h </w:instrText>
            </w:r>
            <w:r w:rsidR="00EE7A28">
              <w:rPr>
                <w:noProof/>
                <w:webHidden/>
              </w:rPr>
            </w:r>
            <w:r w:rsidR="00EE7A28">
              <w:rPr>
                <w:noProof/>
                <w:webHidden/>
              </w:rPr>
              <w:fldChar w:fldCharType="separate"/>
            </w:r>
            <w:r w:rsidR="00EE7A28">
              <w:rPr>
                <w:noProof/>
                <w:webHidden/>
              </w:rPr>
              <w:t>2</w:t>
            </w:r>
            <w:r w:rsidR="00EE7A28">
              <w:rPr>
                <w:noProof/>
                <w:webHidden/>
              </w:rPr>
              <w:fldChar w:fldCharType="end"/>
            </w:r>
          </w:hyperlink>
        </w:p>
        <w:p w14:paraId="28AC3C92" w14:textId="18418F81" w:rsidR="00EE7A28" w:rsidRDefault="00F11C79">
          <w:pPr>
            <w:pStyle w:val="TOC3"/>
            <w:tabs>
              <w:tab w:val="left" w:pos="1320"/>
              <w:tab w:val="right" w:leader="dot" w:pos="9016"/>
            </w:tabs>
            <w:rPr>
              <w:noProof/>
              <w:lang w:eastAsia="en-GB"/>
            </w:rPr>
          </w:pPr>
          <w:hyperlink w:anchor="_Toc64805684" w:history="1">
            <w:r w:rsidR="00EE7A28" w:rsidRPr="006C632B">
              <w:rPr>
                <w:rStyle w:val="Hyperlink"/>
                <w:noProof/>
              </w:rPr>
              <w:t>1.1.4</w:t>
            </w:r>
            <w:r w:rsidR="00EE7A28">
              <w:rPr>
                <w:noProof/>
                <w:lang w:eastAsia="en-GB"/>
              </w:rPr>
              <w:tab/>
            </w:r>
            <w:r w:rsidR="00EE7A28" w:rsidRPr="006C632B">
              <w:rPr>
                <w:rStyle w:val="Hyperlink"/>
                <w:noProof/>
              </w:rPr>
              <w:t>Computational methods that the solution lends itself to</w:t>
            </w:r>
            <w:r w:rsidR="00EE7A28">
              <w:rPr>
                <w:noProof/>
                <w:webHidden/>
              </w:rPr>
              <w:tab/>
            </w:r>
            <w:r w:rsidR="00EE7A28">
              <w:rPr>
                <w:noProof/>
                <w:webHidden/>
              </w:rPr>
              <w:fldChar w:fldCharType="begin"/>
            </w:r>
            <w:r w:rsidR="00EE7A28">
              <w:rPr>
                <w:noProof/>
                <w:webHidden/>
              </w:rPr>
              <w:instrText xml:space="preserve"> PAGEREF _Toc64805684 \h </w:instrText>
            </w:r>
            <w:r w:rsidR="00EE7A28">
              <w:rPr>
                <w:noProof/>
                <w:webHidden/>
              </w:rPr>
            </w:r>
            <w:r w:rsidR="00EE7A28">
              <w:rPr>
                <w:noProof/>
                <w:webHidden/>
              </w:rPr>
              <w:fldChar w:fldCharType="separate"/>
            </w:r>
            <w:r w:rsidR="00EE7A28">
              <w:rPr>
                <w:noProof/>
                <w:webHidden/>
              </w:rPr>
              <w:t>2</w:t>
            </w:r>
            <w:r w:rsidR="00EE7A28">
              <w:rPr>
                <w:noProof/>
                <w:webHidden/>
              </w:rPr>
              <w:fldChar w:fldCharType="end"/>
            </w:r>
          </w:hyperlink>
        </w:p>
        <w:p w14:paraId="729C87D9" w14:textId="4189CB02" w:rsidR="00EE7A28" w:rsidRDefault="00F11C79">
          <w:pPr>
            <w:pStyle w:val="TOC2"/>
            <w:tabs>
              <w:tab w:val="left" w:pos="880"/>
              <w:tab w:val="right" w:leader="dot" w:pos="9016"/>
            </w:tabs>
            <w:rPr>
              <w:noProof/>
              <w:lang w:eastAsia="en-GB"/>
            </w:rPr>
          </w:pPr>
          <w:hyperlink w:anchor="_Toc64805685" w:history="1">
            <w:r w:rsidR="00EE7A28" w:rsidRPr="006C632B">
              <w:rPr>
                <w:rStyle w:val="Hyperlink"/>
                <w:noProof/>
              </w:rPr>
              <w:t>1.2</w:t>
            </w:r>
            <w:r w:rsidR="00EE7A28">
              <w:rPr>
                <w:noProof/>
                <w:lang w:eastAsia="en-GB"/>
              </w:rPr>
              <w:tab/>
            </w:r>
            <w:r w:rsidR="00EE7A28" w:rsidRPr="006C632B">
              <w:rPr>
                <w:rStyle w:val="Hyperlink"/>
                <w:noProof/>
              </w:rPr>
              <w:t>Research</w:t>
            </w:r>
            <w:r w:rsidR="00EE7A28">
              <w:rPr>
                <w:noProof/>
                <w:webHidden/>
              </w:rPr>
              <w:tab/>
            </w:r>
            <w:r w:rsidR="00EE7A28">
              <w:rPr>
                <w:noProof/>
                <w:webHidden/>
              </w:rPr>
              <w:fldChar w:fldCharType="begin"/>
            </w:r>
            <w:r w:rsidR="00EE7A28">
              <w:rPr>
                <w:noProof/>
                <w:webHidden/>
              </w:rPr>
              <w:instrText xml:space="preserve"> PAGEREF _Toc64805685 \h </w:instrText>
            </w:r>
            <w:r w:rsidR="00EE7A28">
              <w:rPr>
                <w:noProof/>
                <w:webHidden/>
              </w:rPr>
            </w:r>
            <w:r w:rsidR="00EE7A28">
              <w:rPr>
                <w:noProof/>
                <w:webHidden/>
              </w:rPr>
              <w:fldChar w:fldCharType="separate"/>
            </w:r>
            <w:r w:rsidR="00EE7A28">
              <w:rPr>
                <w:noProof/>
                <w:webHidden/>
              </w:rPr>
              <w:t>4</w:t>
            </w:r>
            <w:r w:rsidR="00EE7A28">
              <w:rPr>
                <w:noProof/>
                <w:webHidden/>
              </w:rPr>
              <w:fldChar w:fldCharType="end"/>
            </w:r>
          </w:hyperlink>
        </w:p>
        <w:p w14:paraId="7A1495BA" w14:textId="0E3C7746" w:rsidR="00EE7A28" w:rsidRDefault="00F11C79">
          <w:pPr>
            <w:pStyle w:val="TOC3"/>
            <w:tabs>
              <w:tab w:val="left" w:pos="1320"/>
              <w:tab w:val="right" w:leader="dot" w:pos="9016"/>
            </w:tabs>
            <w:rPr>
              <w:noProof/>
              <w:lang w:eastAsia="en-GB"/>
            </w:rPr>
          </w:pPr>
          <w:hyperlink w:anchor="_Toc64805686" w:history="1">
            <w:r w:rsidR="00EE7A28" w:rsidRPr="006C632B">
              <w:rPr>
                <w:rStyle w:val="Hyperlink"/>
                <w:noProof/>
              </w:rPr>
              <w:t>1.2.1</w:t>
            </w:r>
            <w:r w:rsidR="00EE7A28">
              <w:rPr>
                <w:noProof/>
                <w:lang w:eastAsia="en-GB"/>
              </w:rPr>
              <w:tab/>
            </w:r>
            <w:r w:rsidR="00EE7A28" w:rsidRPr="006C632B">
              <w:rPr>
                <w:rStyle w:val="Hyperlink"/>
                <w:noProof/>
              </w:rPr>
              <w:t>Existing program – Discord</w:t>
            </w:r>
            <w:r w:rsidR="00EE7A28">
              <w:rPr>
                <w:noProof/>
                <w:webHidden/>
              </w:rPr>
              <w:tab/>
            </w:r>
            <w:r w:rsidR="00EE7A28">
              <w:rPr>
                <w:noProof/>
                <w:webHidden/>
              </w:rPr>
              <w:fldChar w:fldCharType="begin"/>
            </w:r>
            <w:r w:rsidR="00EE7A28">
              <w:rPr>
                <w:noProof/>
                <w:webHidden/>
              </w:rPr>
              <w:instrText xml:space="preserve"> PAGEREF _Toc64805686 \h </w:instrText>
            </w:r>
            <w:r w:rsidR="00EE7A28">
              <w:rPr>
                <w:noProof/>
                <w:webHidden/>
              </w:rPr>
            </w:r>
            <w:r w:rsidR="00EE7A28">
              <w:rPr>
                <w:noProof/>
                <w:webHidden/>
              </w:rPr>
              <w:fldChar w:fldCharType="separate"/>
            </w:r>
            <w:r w:rsidR="00EE7A28">
              <w:rPr>
                <w:noProof/>
                <w:webHidden/>
              </w:rPr>
              <w:t>4</w:t>
            </w:r>
            <w:r w:rsidR="00EE7A28">
              <w:rPr>
                <w:noProof/>
                <w:webHidden/>
              </w:rPr>
              <w:fldChar w:fldCharType="end"/>
            </w:r>
          </w:hyperlink>
        </w:p>
        <w:p w14:paraId="02C0F131" w14:textId="7BB5608C" w:rsidR="00EE7A28" w:rsidRDefault="00F11C79">
          <w:pPr>
            <w:pStyle w:val="TOC3"/>
            <w:tabs>
              <w:tab w:val="left" w:pos="1320"/>
              <w:tab w:val="right" w:leader="dot" w:pos="9016"/>
            </w:tabs>
            <w:rPr>
              <w:noProof/>
              <w:lang w:eastAsia="en-GB"/>
            </w:rPr>
          </w:pPr>
          <w:hyperlink w:anchor="_Toc64805687" w:history="1">
            <w:r w:rsidR="00EE7A28" w:rsidRPr="006C632B">
              <w:rPr>
                <w:rStyle w:val="Hyperlink"/>
                <w:noProof/>
              </w:rPr>
              <w:t>1.2.2</w:t>
            </w:r>
            <w:r w:rsidR="00EE7A28">
              <w:rPr>
                <w:noProof/>
                <w:lang w:eastAsia="en-GB"/>
              </w:rPr>
              <w:tab/>
            </w:r>
            <w:r w:rsidR="00EE7A28" w:rsidRPr="006C632B">
              <w:rPr>
                <w:rStyle w:val="Hyperlink"/>
                <w:noProof/>
              </w:rPr>
              <w:t>Existing solution – Internet Relay Chat (IRC)</w:t>
            </w:r>
            <w:r w:rsidR="00EE7A28">
              <w:rPr>
                <w:noProof/>
                <w:webHidden/>
              </w:rPr>
              <w:tab/>
            </w:r>
            <w:r w:rsidR="00EE7A28">
              <w:rPr>
                <w:noProof/>
                <w:webHidden/>
              </w:rPr>
              <w:fldChar w:fldCharType="begin"/>
            </w:r>
            <w:r w:rsidR="00EE7A28">
              <w:rPr>
                <w:noProof/>
                <w:webHidden/>
              </w:rPr>
              <w:instrText xml:space="preserve"> PAGEREF _Toc64805687 \h </w:instrText>
            </w:r>
            <w:r w:rsidR="00EE7A28">
              <w:rPr>
                <w:noProof/>
                <w:webHidden/>
              </w:rPr>
            </w:r>
            <w:r w:rsidR="00EE7A28">
              <w:rPr>
                <w:noProof/>
                <w:webHidden/>
              </w:rPr>
              <w:fldChar w:fldCharType="separate"/>
            </w:r>
            <w:r w:rsidR="00EE7A28">
              <w:rPr>
                <w:noProof/>
                <w:webHidden/>
              </w:rPr>
              <w:t>5</w:t>
            </w:r>
            <w:r w:rsidR="00EE7A28">
              <w:rPr>
                <w:noProof/>
                <w:webHidden/>
              </w:rPr>
              <w:fldChar w:fldCharType="end"/>
            </w:r>
          </w:hyperlink>
        </w:p>
        <w:p w14:paraId="3EF19894" w14:textId="782D8303" w:rsidR="00EE7A28" w:rsidRDefault="00F11C79">
          <w:pPr>
            <w:pStyle w:val="TOC3"/>
            <w:tabs>
              <w:tab w:val="left" w:pos="1320"/>
              <w:tab w:val="right" w:leader="dot" w:pos="9016"/>
            </w:tabs>
            <w:rPr>
              <w:noProof/>
              <w:lang w:eastAsia="en-GB"/>
            </w:rPr>
          </w:pPr>
          <w:hyperlink w:anchor="_Toc64805688" w:history="1">
            <w:r w:rsidR="00EE7A28" w:rsidRPr="006C632B">
              <w:rPr>
                <w:rStyle w:val="Hyperlink"/>
                <w:noProof/>
              </w:rPr>
              <w:t>1.2.3</w:t>
            </w:r>
            <w:r w:rsidR="00EE7A28">
              <w:rPr>
                <w:noProof/>
                <w:lang w:eastAsia="en-GB"/>
              </w:rPr>
              <w:tab/>
            </w:r>
            <w:r w:rsidR="00EE7A28" w:rsidRPr="006C632B">
              <w:rPr>
                <w:rStyle w:val="Hyperlink"/>
                <w:noProof/>
              </w:rPr>
              <w:t>Interview questions</w:t>
            </w:r>
            <w:r w:rsidR="00EE7A28">
              <w:rPr>
                <w:noProof/>
                <w:webHidden/>
              </w:rPr>
              <w:tab/>
            </w:r>
            <w:r w:rsidR="00EE7A28">
              <w:rPr>
                <w:noProof/>
                <w:webHidden/>
              </w:rPr>
              <w:fldChar w:fldCharType="begin"/>
            </w:r>
            <w:r w:rsidR="00EE7A28">
              <w:rPr>
                <w:noProof/>
                <w:webHidden/>
              </w:rPr>
              <w:instrText xml:space="preserve"> PAGEREF _Toc64805688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55772CF3" w14:textId="5B065CD2" w:rsidR="00EE7A28" w:rsidRDefault="00F11C79">
          <w:pPr>
            <w:pStyle w:val="TOC3"/>
            <w:tabs>
              <w:tab w:val="left" w:pos="1320"/>
              <w:tab w:val="right" w:leader="dot" w:pos="9016"/>
            </w:tabs>
            <w:rPr>
              <w:noProof/>
              <w:lang w:eastAsia="en-GB"/>
            </w:rPr>
          </w:pPr>
          <w:hyperlink w:anchor="_Toc64805689" w:history="1">
            <w:r w:rsidR="00EE7A28" w:rsidRPr="006C632B">
              <w:rPr>
                <w:rStyle w:val="Hyperlink"/>
                <w:noProof/>
              </w:rPr>
              <w:t>1.2.4</w:t>
            </w:r>
            <w:r w:rsidR="00EE7A28">
              <w:rPr>
                <w:noProof/>
                <w:lang w:eastAsia="en-GB"/>
              </w:rPr>
              <w:tab/>
            </w:r>
            <w:r w:rsidR="00EE7A28" w:rsidRPr="006C632B">
              <w:rPr>
                <w:rStyle w:val="Hyperlink"/>
                <w:noProof/>
              </w:rPr>
              <w:t>Interview</w:t>
            </w:r>
            <w:r w:rsidR="00EE7A28">
              <w:rPr>
                <w:noProof/>
                <w:webHidden/>
              </w:rPr>
              <w:tab/>
            </w:r>
            <w:r w:rsidR="00EE7A28">
              <w:rPr>
                <w:noProof/>
                <w:webHidden/>
              </w:rPr>
              <w:fldChar w:fldCharType="begin"/>
            </w:r>
            <w:r w:rsidR="00EE7A28">
              <w:rPr>
                <w:noProof/>
                <w:webHidden/>
              </w:rPr>
              <w:instrText xml:space="preserve"> PAGEREF _Toc64805689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5804462F" w14:textId="5A0D7DDF" w:rsidR="00EE7A28" w:rsidRDefault="00F11C79">
          <w:pPr>
            <w:pStyle w:val="TOC2"/>
            <w:tabs>
              <w:tab w:val="left" w:pos="880"/>
              <w:tab w:val="right" w:leader="dot" w:pos="9016"/>
            </w:tabs>
            <w:rPr>
              <w:noProof/>
              <w:lang w:eastAsia="en-GB"/>
            </w:rPr>
          </w:pPr>
          <w:hyperlink w:anchor="_Toc64805690" w:history="1">
            <w:r w:rsidR="00EE7A28" w:rsidRPr="006C632B">
              <w:rPr>
                <w:rStyle w:val="Hyperlink"/>
                <w:noProof/>
              </w:rPr>
              <w:t>1.3</w:t>
            </w:r>
            <w:r w:rsidR="00EE7A28">
              <w:rPr>
                <w:noProof/>
                <w:lang w:eastAsia="en-GB"/>
              </w:rPr>
              <w:tab/>
            </w:r>
            <w:r w:rsidR="00EE7A28" w:rsidRPr="006C632B">
              <w:rPr>
                <w:rStyle w:val="Hyperlink"/>
                <w:noProof/>
              </w:rPr>
              <w:t>Requirements</w:t>
            </w:r>
            <w:r w:rsidR="00EE7A28">
              <w:rPr>
                <w:noProof/>
                <w:webHidden/>
              </w:rPr>
              <w:tab/>
            </w:r>
            <w:r w:rsidR="00EE7A28">
              <w:rPr>
                <w:noProof/>
                <w:webHidden/>
              </w:rPr>
              <w:fldChar w:fldCharType="begin"/>
            </w:r>
            <w:r w:rsidR="00EE7A28">
              <w:rPr>
                <w:noProof/>
                <w:webHidden/>
              </w:rPr>
              <w:instrText xml:space="preserve"> PAGEREF _Toc64805690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37056619" w14:textId="2986FFA5" w:rsidR="00EE7A28" w:rsidRDefault="00F11C79">
          <w:pPr>
            <w:pStyle w:val="TOC3"/>
            <w:tabs>
              <w:tab w:val="left" w:pos="1320"/>
              <w:tab w:val="right" w:leader="dot" w:pos="9016"/>
            </w:tabs>
            <w:rPr>
              <w:noProof/>
              <w:lang w:eastAsia="en-GB"/>
            </w:rPr>
          </w:pPr>
          <w:hyperlink w:anchor="_Toc64805691" w:history="1">
            <w:r w:rsidR="00EE7A28" w:rsidRPr="006C632B">
              <w:rPr>
                <w:rStyle w:val="Hyperlink"/>
                <w:noProof/>
              </w:rPr>
              <w:t>1.3.1</w:t>
            </w:r>
            <w:r w:rsidR="00EE7A28">
              <w:rPr>
                <w:noProof/>
                <w:lang w:eastAsia="en-GB"/>
              </w:rPr>
              <w:tab/>
            </w:r>
            <w:r w:rsidR="00EE7A28" w:rsidRPr="006C632B">
              <w:rPr>
                <w:rStyle w:val="Hyperlink"/>
                <w:noProof/>
              </w:rPr>
              <w:t>Software requirements</w:t>
            </w:r>
            <w:r w:rsidR="00EE7A28">
              <w:rPr>
                <w:noProof/>
                <w:webHidden/>
              </w:rPr>
              <w:tab/>
            </w:r>
            <w:r w:rsidR="00EE7A28">
              <w:rPr>
                <w:noProof/>
                <w:webHidden/>
              </w:rPr>
              <w:fldChar w:fldCharType="begin"/>
            </w:r>
            <w:r w:rsidR="00EE7A28">
              <w:rPr>
                <w:noProof/>
                <w:webHidden/>
              </w:rPr>
              <w:instrText xml:space="preserve"> PAGEREF _Toc64805691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652A8B92" w14:textId="08B4212D" w:rsidR="00EE7A28" w:rsidRDefault="00F11C79">
          <w:pPr>
            <w:pStyle w:val="TOC3"/>
            <w:tabs>
              <w:tab w:val="left" w:pos="1320"/>
              <w:tab w:val="right" w:leader="dot" w:pos="9016"/>
            </w:tabs>
            <w:rPr>
              <w:noProof/>
              <w:lang w:eastAsia="en-GB"/>
            </w:rPr>
          </w:pPr>
          <w:hyperlink w:anchor="_Toc64805692" w:history="1">
            <w:r w:rsidR="00EE7A28" w:rsidRPr="006C632B">
              <w:rPr>
                <w:rStyle w:val="Hyperlink"/>
                <w:noProof/>
              </w:rPr>
              <w:t>1.3.2</w:t>
            </w:r>
            <w:r w:rsidR="00EE7A28">
              <w:rPr>
                <w:noProof/>
                <w:lang w:eastAsia="en-GB"/>
              </w:rPr>
              <w:tab/>
            </w:r>
            <w:r w:rsidR="00EE7A28" w:rsidRPr="006C632B">
              <w:rPr>
                <w:rStyle w:val="Hyperlink"/>
                <w:noProof/>
              </w:rPr>
              <w:t>Stakeholder requirements</w:t>
            </w:r>
            <w:r w:rsidR="00EE7A28">
              <w:rPr>
                <w:noProof/>
                <w:webHidden/>
              </w:rPr>
              <w:tab/>
            </w:r>
            <w:r w:rsidR="00EE7A28">
              <w:rPr>
                <w:noProof/>
                <w:webHidden/>
              </w:rPr>
              <w:fldChar w:fldCharType="begin"/>
            </w:r>
            <w:r w:rsidR="00EE7A28">
              <w:rPr>
                <w:noProof/>
                <w:webHidden/>
              </w:rPr>
              <w:instrText xml:space="preserve"> PAGEREF _Toc64805692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2C394C9D" w14:textId="1BC308C1" w:rsidR="00EE7A28" w:rsidRDefault="00F11C79">
          <w:pPr>
            <w:pStyle w:val="TOC2"/>
            <w:tabs>
              <w:tab w:val="left" w:pos="880"/>
              <w:tab w:val="right" w:leader="dot" w:pos="9016"/>
            </w:tabs>
            <w:rPr>
              <w:noProof/>
              <w:lang w:eastAsia="en-GB"/>
            </w:rPr>
          </w:pPr>
          <w:hyperlink w:anchor="_Toc64805693" w:history="1">
            <w:r w:rsidR="00EE7A28" w:rsidRPr="006C632B">
              <w:rPr>
                <w:rStyle w:val="Hyperlink"/>
                <w:noProof/>
              </w:rPr>
              <w:t>1.4</w:t>
            </w:r>
            <w:r w:rsidR="00EE7A28">
              <w:rPr>
                <w:noProof/>
                <w:lang w:eastAsia="en-GB"/>
              </w:rPr>
              <w:tab/>
            </w:r>
            <w:r w:rsidR="00EE7A28" w:rsidRPr="006C632B">
              <w:rPr>
                <w:rStyle w:val="Hyperlink"/>
                <w:noProof/>
              </w:rPr>
              <w:t>Success Criteria</w:t>
            </w:r>
            <w:r w:rsidR="00EE7A28">
              <w:rPr>
                <w:noProof/>
                <w:webHidden/>
              </w:rPr>
              <w:tab/>
            </w:r>
            <w:r w:rsidR="00EE7A28">
              <w:rPr>
                <w:noProof/>
                <w:webHidden/>
              </w:rPr>
              <w:fldChar w:fldCharType="begin"/>
            </w:r>
            <w:r w:rsidR="00EE7A28">
              <w:rPr>
                <w:noProof/>
                <w:webHidden/>
              </w:rPr>
              <w:instrText xml:space="preserve"> PAGEREF _Toc64805693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2D3CDE15" w14:textId="23404099" w:rsidR="00EE7A28" w:rsidRDefault="00F11C79">
          <w:pPr>
            <w:pStyle w:val="TOC1"/>
            <w:tabs>
              <w:tab w:val="left" w:pos="440"/>
              <w:tab w:val="right" w:leader="dot" w:pos="9016"/>
            </w:tabs>
            <w:rPr>
              <w:noProof/>
              <w:lang w:eastAsia="en-GB"/>
            </w:rPr>
          </w:pPr>
          <w:hyperlink w:anchor="_Toc64805694" w:history="1">
            <w:r w:rsidR="00EE7A28" w:rsidRPr="006C632B">
              <w:rPr>
                <w:rStyle w:val="Hyperlink"/>
                <w:noProof/>
              </w:rPr>
              <w:t>2</w:t>
            </w:r>
            <w:r w:rsidR="00EE7A28">
              <w:rPr>
                <w:noProof/>
                <w:lang w:eastAsia="en-GB"/>
              </w:rPr>
              <w:tab/>
            </w:r>
            <w:r w:rsidR="00EE7A28" w:rsidRPr="006C632B">
              <w:rPr>
                <w:rStyle w:val="Hyperlink"/>
                <w:noProof/>
              </w:rPr>
              <w:t>Design</w:t>
            </w:r>
            <w:r w:rsidR="00EE7A28">
              <w:rPr>
                <w:noProof/>
                <w:webHidden/>
              </w:rPr>
              <w:tab/>
            </w:r>
            <w:r w:rsidR="00EE7A28">
              <w:rPr>
                <w:noProof/>
                <w:webHidden/>
              </w:rPr>
              <w:fldChar w:fldCharType="begin"/>
            </w:r>
            <w:r w:rsidR="00EE7A28">
              <w:rPr>
                <w:noProof/>
                <w:webHidden/>
              </w:rPr>
              <w:instrText xml:space="preserve"> PAGEREF _Toc64805694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13208434" w14:textId="7BE894CC" w:rsidR="00EE7A28" w:rsidRDefault="00F11C79">
          <w:pPr>
            <w:pStyle w:val="TOC1"/>
            <w:tabs>
              <w:tab w:val="left" w:pos="440"/>
              <w:tab w:val="right" w:leader="dot" w:pos="9016"/>
            </w:tabs>
            <w:rPr>
              <w:noProof/>
              <w:lang w:eastAsia="en-GB"/>
            </w:rPr>
          </w:pPr>
          <w:hyperlink w:anchor="_Toc64805695" w:history="1">
            <w:r w:rsidR="00EE7A28" w:rsidRPr="006C632B">
              <w:rPr>
                <w:rStyle w:val="Hyperlink"/>
                <w:noProof/>
              </w:rPr>
              <w:t>3</w:t>
            </w:r>
            <w:r w:rsidR="00EE7A28">
              <w:rPr>
                <w:noProof/>
                <w:lang w:eastAsia="en-GB"/>
              </w:rPr>
              <w:tab/>
            </w:r>
            <w:r w:rsidR="00EE7A28" w:rsidRPr="006C632B">
              <w:rPr>
                <w:rStyle w:val="Hyperlink"/>
                <w:noProof/>
              </w:rPr>
              <w:t>Development</w:t>
            </w:r>
            <w:r w:rsidR="00EE7A28">
              <w:rPr>
                <w:noProof/>
                <w:webHidden/>
              </w:rPr>
              <w:tab/>
            </w:r>
            <w:r w:rsidR="00EE7A28">
              <w:rPr>
                <w:noProof/>
                <w:webHidden/>
              </w:rPr>
              <w:fldChar w:fldCharType="begin"/>
            </w:r>
            <w:r w:rsidR="00EE7A28">
              <w:rPr>
                <w:noProof/>
                <w:webHidden/>
              </w:rPr>
              <w:instrText xml:space="preserve"> PAGEREF _Toc64805695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617C77AF" w14:textId="23E845B9" w:rsidR="00EE7A28" w:rsidRDefault="00F11C79">
          <w:pPr>
            <w:pStyle w:val="TOC1"/>
            <w:tabs>
              <w:tab w:val="left" w:pos="440"/>
              <w:tab w:val="right" w:leader="dot" w:pos="9016"/>
            </w:tabs>
            <w:rPr>
              <w:noProof/>
              <w:lang w:eastAsia="en-GB"/>
            </w:rPr>
          </w:pPr>
          <w:hyperlink w:anchor="_Toc64805696" w:history="1">
            <w:r w:rsidR="00EE7A28" w:rsidRPr="006C632B">
              <w:rPr>
                <w:rStyle w:val="Hyperlink"/>
                <w:noProof/>
              </w:rPr>
              <w:t>4</w:t>
            </w:r>
            <w:r w:rsidR="00EE7A28">
              <w:rPr>
                <w:noProof/>
                <w:lang w:eastAsia="en-GB"/>
              </w:rPr>
              <w:tab/>
            </w:r>
            <w:r w:rsidR="00EE7A28" w:rsidRPr="006C632B">
              <w:rPr>
                <w:rStyle w:val="Hyperlink"/>
                <w:noProof/>
              </w:rPr>
              <w:t>Evaluation</w:t>
            </w:r>
            <w:r w:rsidR="00EE7A28">
              <w:rPr>
                <w:noProof/>
                <w:webHidden/>
              </w:rPr>
              <w:tab/>
            </w:r>
            <w:r w:rsidR="00EE7A28">
              <w:rPr>
                <w:noProof/>
                <w:webHidden/>
              </w:rPr>
              <w:fldChar w:fldCharType="begin"/>
            </w:r>
            <w:r w:rsidR="00EE7A28">
              <w:rPr>
                <w:noProof/>
                <w:webHidden/>
              </w:rPr>
              <w:instrText xml:space="preserve"> PAGEREF _Toc64805696 \h </w:instrText>
            </w:r>
            <w:r w:rsidR="00EE7A28">
              <w:rPr>
                <w:noProof/>
                <w:webHidden/>
              </w:rPr>
            </w:r>
            <w:r w:rsidR="00EE7A28">
              <w:rPr>
                <w:noProof/>
                <w:webHidden/>
              </w:rPr>
              <w:fldChar w:fldCharType="separate"/>
            </w:r>
            <w:r w:rsidR="00EE7A28">
              <w:rPr>
                <w:noProof/>
                <w:webHidden/>
              </w:rPr>
              <w:t>7</w:t>
            </w:r>
            <w:r w:rsidR="00EE7A28">
              <w:rPr>
                <w:noProof/>
                <w:webHidden/>
              </w:rPr>
              <w:fldChar w:fldCharType="end"/>
            </w:r>
          </w:hyperlink>
        </w:p>
        <w:p w14:paraId="7F0868A2" w14:textId="0FC33BA3" w:rsidR="00EE7A28" w:rsidRDefault="00F11C79">
          <w:pPr>
            <w:pStyle w:val="TOC1"/>
            <w:tabs>
              <w:tab w:val="left" w:pos="440"/>
              <w:tab w:val="right" w:leader="dot" w:pos="9016"/>
            </w:tabs>
            <w:rPr>
              <w:noProof/>
              <w:lang w:eastAsia="en-GB"/>
            </w:rPr>
          </w:pPr>
          <w:hyperlink w:anchor="_Toc64805697" w:history="1">
            <w:r w:rsidR="00EE7A28" w:rsidRPr="006C632B">
              <w:rPr>
                <w:rStyle w:val="Hyperlink"/>
                <w:noProof/>
              </w:rPr>
              <w:t>5</w:t>
            </w:r>
            <w:r w:rsidR="00EE7A28">
              <w:rPr>
                <w:noProof/>
                <w:lang w:eastAsia="en-GB"/>
              </w:rPr>
              <w:tab/>
            </w:r>
            <w:r w:rsidR="00EE7A28" w:rsidRPr="006C632B">
              <w:rPr>
                <w:rStyle w:val="Hyperlink"/>
                <w:noProof/>
              </w:rPr>
              <w:t>References</w:t>
            </w:r>
            <w:r w:rsidR="00EE7A28">
              <w:rPr>
                <w:noProof/>
                <w:webHidden/>
              </w:rPr>
              <w:tab/>
            </w:r>
            <w:r w:rsidR="00EE7A28">
              <w:rPr>
                <w:noProof/>
                <w:webHidden/>
              </w:rPr>
              <w:fldChar w:fldCharType="begin"/>
            </w:r>
            <w:r w:rsidR="00EE7A28">
              <w:rPr>
                <w:noProof/>
                <w:webHidden/>
              </w:rPr>
              <w:instrText xml:space="preserve"> PAGEREF _Toc64805697 \h </w:instrText>
            </w:r>
            <w:r w:rsidR="00EE7A28">
              <w:rPr>
                <w:noProof/>
                <w:webHidden/>
              </w:rPr>
            </w:r>
            <w:r w:rsidR="00EE7A28">
              <w:rPr>
                <w:noProof/>
                <w:webHidden/>
              </w:rPr>
              <w:fldChar w:fldCharType="separate"/>
            </w:r>
            <w:r w:rsidR="00EE7A28">
              <w:rPr>
                <w:noProof/>
                <w:webHidden/>
              </w:rPr>
              <w:t>8</w:t>
            </w:r>
            <w:r w:rsidR="00EE7A28">
              <w:rPr>
                <w:noProof/>
                <w:webHidden/>
              </w:rPr>
              <w:fldChar w:fldCharType="end"/>
            </w:r>
          </w:hyperlink>
        </w:p>
        <w:p w14:paraId="3083EC4A" w14:textId="00A31CEB"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0" w:name="_Toc64805679"/>
      <w:r w:rsidRPr="008755C3">
        <w:lastRenderedPageBreak/>
        <w:t>Analysis</w:t>
      </w:r>
      <w:bookmarkEnd w:id="0"/>
    </w:p>
    <w:p w14:paraId="662EE78A" w14:textId="58EDD7AB" w:rsidR="00CD5A43" w:rsidRDefault="00516591" w:rsidP="00200C62">
      <w:pPr>
        <w:pStyle w:val="Heading2"/>
      </w:pPr>
      <w:bookmarkStart w:id="1" w:name="_Toc64805680"/>
      <w:r w:rsidRPr="00200C62">
        <w:t>Problem Identification</w:t>
      </w:r>
      <w:bookmarkEnd w:id="1"/>
    </w:p>
    <w:p w14:paraId="07618D2E" w14:textId="1210029F" w:rsidR="0069525A" w:rsidRDefault="0069525A" w:rsidP="0069525A">
      <w:pPr>
        <w:pStyle w:val="Heading3"/>
      </w:pPr>
      <w:bookmarkStart w:id="2" w:name="_Toc64805681"/>
      <w:r>
        <w:t>Problem outline</w:t>
      </w:r>
      <w:bookmarkEnd w:id="2"/>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1452A669" w14:textId="569DF408" w:rsidR="00AD0A16" w:rsidRDefault="00AD0A16" w:rsidP="008755C3">
      <w:pPr>
        <w:pStyle w:val="Heading3"/>
      </w:pPr>
      <w:bookmarkStart w:id="3" w:name="_Toc64805682"/>
      <w:r w:rsidRPr="008755C3">
        <w:t>Stakeholders</w:t>
      </w:r>
      <w:bookmarkEnd w:id="3"/>
    </w:p>
    <w:p w14:paraId="04A7B4A5" w14:textId="1DA692FE" w:rsidR="00305ABF" w:rsidRDefault="00184129" w:rsidP="00305ABF">
      <w:r>
        <w:t>The</w:t>
      </w:r>
      <w:r w:rsidR="00614B23">
        <w:t xml:space="preserve"> </w:t>
      </w:r>
      <w:r w:rsidR="00017644">
        <w:t>target audience</w:t>
      </w:r>
      <w:r w:rsidR="00C27308">
        <w:t xml:space="preserve"> </w:t>
      </w:r>
      <w:r w:rsidR="00F263AC">
        <w:t xml:space="preserve">of this program </w:t>
      </w:r>
      <w:r w:rsidR="0028104A">
        <w:t xml:space="preserve">is split into two categories. Firstly, there will be </w:t>
      </w:r>
      <w:r w:rsidR="00370CBF">
        <w:t>privacy</w:t>
      </w:r>
      <w:r w:rsidR="002168EC">
        <w:t>-</w:t>
      </w:r>
      <w:r w:rsidR="00370CBF">
        <w:t xml:space="preserve">conscious </w:t>
      </w:r>
      <w:r w:rsidR="00690C88">
        <w:t xml:space="preserve">stakeholders </w:t>
      </w:r>
      <w:r w:rsidR="0028104A">
        <w:t xml:space="preserve">who </w:t>
      </w:r>
      <w:r w:rsidR="005F1710">
        <w:t xml:space="preserve">are choosing their instant messaging platform based on the security that the program provides to </w:t>
      </w:r>
      <w:r w:rsidR="00B36FE2">
        <w:t>their information</w:t>
      </w:r>
      <w:r w:rsidR="00E97BC4">
        <w:t xml:space="preserve">. The requirements for these </w:t>
      </w:r>
      <w:r w:rsidR="00690C88">
        <w:t xml:space="preserve">stakeholders </w:t>
      </w:r>
      <w:r w:rsidR="00E97BC4">
        <w:t xml:space="preserve">will be </w:t>
      </w:r>
      <w:r w:rsidR="00327003">
        <w:t xml:space="preserve">the following: </w:t>
      </w:r>
      <w:r w:rsidR="00E97BC4">
        <w:t>all the communications on the program will be encrypted</w:t>
      </w:r>
      <w:r w:rsidR="00941F5D">
        <w:t>; the only parties that can view the plaintext messages are the endpoint users</w:t>
      </w:r>
      <w:r w:rsidR="00327003">
        <w:t>; all</w:t>
      </w:r>
      <w:r w:rsidR="00C94358">
        <w:t xml:space="preserve"> sensitive passwords</w:t>
      </w:r>
      <w:r w:rsidR="00327003">
        <w:t xml:space="preserve"> stored on the server will be hashed</w:t>
      </w:r>
      <w:r w:rsidR="007B0C95">
        <w:t>.</w:t>
      </w:r>
      <w:r w:rsidR="00E92AA8">
        <w:t xml:space="preserve"> </w:t>
      </w:r>
      <w:r w:rsidR="007B0C95">
        <w:t>The</w:t>
      </w:r>
      <w:r w:rsidR="00690C88">
        <w:t>se stakeholders</w:t>
      </w:r>
      <w:r w:rsidR="00491E8B">
        <w:t xml:space="preserve"> will make use of the program </w:t>
      </w:r>
      <w:r w:rsidR="009F54CE">
        <w:t xml:space="preserve">through business, </w:t>
      </w:r>
      <w:r w:rsidR="00FB2197">
        <w:t>gaming,</w:t>
      </w:r>
      <w:r w:rsidR="009F54CE">
        <w:t xml:space="preserve"> or everyday communications</w:t>
      </w:r>
      <w:r w:rsidR="00FB2197">
        <w:t xml:space="preserve"> to name a few use cases</w:t>
      </w:r>
      <w:r w:rsidR="00E92AA8">
        <w:t xml:space="preserve"> </w:t>
      </w:r>
      <w:r w:rsidR="001444B0">
        <w:t xml:space="preserve">as </w:t>
      </w:r>
      <w:r w:rsidR="000B0B50">
        <w:t>all</w:t>
      </w:r>
      <w:r w:rsidR="001444B0">
        <w:t xml:space="preserve"> the needs are satisfied </w:t>
      </w:r>
      <w:r w:rsidR="00DE5C94">
        <w:t>as part of the program’s essential features</w:t>
      </w:r>
      <w:r w:rsidR="00FB2197">
        <w:t>.</w:t>
      </w:r>
    </w:p>
    <w:p w14:paraId="5A921E66" w14:textId="316E0658" w:rsidR="00FB2197" w:rsidRPr="00305ABF" w:rsidRDefault="00FB2197" w:rsidP="00305ABF">
      <w:r>
        <w:t xml:space="preserve">Secondly, </w:t>
      </w:r>
      <w:r w:rsidR="001E6BE0">
        <w:t xml:space="preserve">there will be stakeholders who are </w:t>
      </w:r>
      <w:r w:rsidR="00B67523">
        <w:t xml:space="preserve">people </w:t>
      </w:r>
      <w:r w:rsidR="0093202B">
        <w:t xml:space="preserve">less familiar with </w:t>
      </w:r>
      <w:r w:rsidR="00431E47">
        <w:t>computers</w:t>
      </w:r>
      <w:r w:rsidR="00F3537A">
        <w:t xml:space="preserve"> that are</w:t>
      </w:r>
      <w:r w:rsidR="001E6BE0">
        <w:t xml:space="preserve"> looking for an easily accessible instant messaging platform</w:t>
      </w:r>
      <w:r w:rsidR="000B0B50">
        <w:t>. The requirements for these users will be a</w:t>
      </w:r>
      <w:r w:rsidR="0014012A">
        <w:t xml:space="preserve">n intuitive user interface with little to no prior setup needed for them to start using the program. </w:t>
      </w:r>
      <w:r w:rsidR="00F13E77">
        <w:t>They will make use</w:t>
      </w:r>
      <w:r w:rsidR="00A12B9F">
        <w:t xml:space="preserve"> of the program to keep in touch will family and friends; </w:t>
      </w:r>
      <w:r w:rsidR="00C87C4F">
        <w:t>therefore,</w:t>
      </w:r>
      <w:r w:rsidR="00A12B9F">
        <w:t xml:space="preserve"> </w:t>
      </w:r>
      <w:r w:rsidR="00843418">
        <w:t>the program must be</w:t>
      </w:r>
      <w:r w:rsidR="00A12B9F">
        <w:t xml:space="preserve"> easy to use as to not deter</w:t>
      </w:r>
      <w:r w:rsidR="00BF28C6">
        <w:t xml:space="preserve"> them</w:t>
      </w:r>
      <w:r w:rsidR="00C87C4F">
        <w:t>.</w:t>
      </w:r>
    </w:p>
    <w:p w14:paraId="62D6FE5D" w14:textId="12503093" w:rsidR="005670AA" w:rsidRPr="008755C3" w:rsidRDefault="005670AA" w:rsidP="008755C3">
      <w:pPr>
        <w:pStyle w:val="Heading3"/>
      </w:pPr>
      <w:bookmarkStart w:id="4" w:name="_Toc64805683"/>
      <w:r w:rsidRPr="008755C3">
        <w:t>How can the problem be solved by computational methods?</w:t>
      </w:r>
      <w:bookmarkEnd w:id="4"/>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5" w:name="_Toc64805684"/>
      <w:r w:rsidRPr="008755C3">
        <w:t>Computational methods that the solution lends itself to</w:t>
      </w:r>
      <w:bookmarkEnd w:id="5"/>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lastRenderedPageBreak/>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44B77DED"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6CB1B89A" w:rsidR="00676FD7" w:rsidRDefault="00676FD7" w:rsidP="00676FD7">
      <w:pPr>
        <w:jc w:val="center"/>
      </w:pPr>
      <w:r>
        <w:rPr>
          <w:noProof/>
        </w:rPr>
        <w:drawing>
          <wp:inline distT="0" distB="0" distL="0" distR="0" wp14:anchorId="55F0D99B" wp14:editId="71508D72">
            <wp:extent cx="5040000" cy="35460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3546000"/>
                    </a:xfrm>
                    <a:prstGeom prst="rect">
                      <a:avLst/>
                    </a:prstGeom>
                    <a:noFill/>
                    <a:ln>
                      <a:noFill/>
                    </a:ln>
                  </pic:spPr>
                </pic:pic>
              </a:graphicData>
            </a:graphic>
          </wp:inline>
        </w:drawing>
      </w:r>
    </w:p>
    <w:p w14:paraId="4F60A196" w14:textId="02459346" w:rsidR="00FF37C7" w:rsidRDefault="00D8178E" w:rsidP="008755C3">
      <w:r>
        <w:t xml:space="preserve">This set of small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3B427749"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w:t>
      </w:r>
      <w:r w:rsidR="00AF089C">
        <w:lastRenderedPageBreak/>
        <w:t>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60057501" w14:textId="7402AD2C" w:rsidR="00BA3210" w:rsidRPr="008755C3" w:rsidRDefault="00BA3210" w:rsidP="008755C3">
      <w:pPr>
        <w:pStyle w:val="Heading2"/>
      </w:pPr>
      <w:bookmarkStart w:id="6" w:name="_Toc64805685"/>
      <w:r w:rsidRPr="008755C3">
        <w:t>Resea</w:t>
      </w:r>
      <w:r w:rsidR="00C76DF7" w:rsidRPr="008755C3">
        <w:t>rch</w:t>
      </w:r>
      <w:bookmarkEnd w:id="6"/>
    </w:p>
    <w:p w14:paraId="7A2D7EF8" w14:textId="063A0E02" w:rsidR="00D5332D" w:rsidRDefault="00C76DF7" w:rsidP="00D5332D">
      <w:pPr>
        <w:pStyle w:val="Heading3"/>
      </w:pPr>
      <w:bookmarkStart w:id="7" w:name="_Toc64805686"/>
      <w:r w:rsidRPr="008755C3">
        <w:t xml:space="preserve">Existing </w:t>
      </w:r>
      <w:r w:rsidR="00102395">
        <w:t>program</w:t>
      </w:r>
      <w:r w:rsidR="009877B8">
        <w:t xml:space="preserve"> </w:t>
      </w:r>
      <w:r w:rsidR="00874EFC">
        <w:t>–</w:t>
      </w:r>
      <w:r w:rsidR="009877B8">
        <w:t xml:space="preserve"> </w:t>
      </w:r>
      <w:r w:rsidR="0025008A">
        <w:t>Discord</w:t>
      </w:r>
      <w:bookmarkEnd w:id="7"/>
    </w:p>
    <w:p w14:paraId="1EDEB704" w14:textId="2579D02A"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EE7A28">
            <w:rPr>
              <w:noProof/>
            </w:rPr>
            <w:t xml:space="preserve"> </w:t>
          </w:r>
          <w:r w:rsidR="00EE7A28" w:rsidRPr="00EE7A28">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8" w:name="_Toc64805687"/>
      <w:r>
        <w:lastRenderedPageBreak/>
        <w:t xml:space="preserve">Existing </w:t>
      </w:r>
      <w:r w:rsidR="0091350F">
        <w:t>solution</w:t>
      </w:r>
      <w:r>
        <w:t xml:space="preserve"> – </w:t>
      </w:r>
      <w:r w:rsidR="0091350F">
        <w:t>Internet Relay Chat (IRC)</w:t>
      </w:r>
      <w:bookmarkEnd w:id="8"/>
    </w:p>
    <w:p w14:paraId="086C0186" w14:textId="5792D2F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EE7A28" w:rsidRPr="00EE7A28">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EE7A28" w:rsidRPr="00EE7A28">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1"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65757F38"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EE7A28" w:rsidRPr="00EE7A28">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1B472864"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EE7A28" w:rsidRPr="00EE7A28">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w:t>
      </w:r>
      <w:r w:rsidR="00CA3E3A">
        <w:lastRenderedPageBreak/>
        <w:t xml:space="preserve">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41B9D4D0" w14:textId="395B2D54" w:rsidR="001E3953" w:rsidRDefault="001E3953" w:rsidP="001E3953">
      <w:pPr>
        <w:pStyle w:val="Heading3"/>
      </w:pPr>
      <w:bookmarkStart w:id="9" w:name="_Toc64805688"/>
      <w:r>
        <w:lastRenderedPageBreak/>
        <w:t>Interview questions</w:t>
      </w:r>
      <w:bookmarkEnd w:id="9"/>
    </w:p>
    <w:p w14:paraId="2A4E6151" w14:textId="77C8E404" w:rsidR="001E3953" w:rsidRPr="001E3953" w:rsidRDefault="00FC46B2" w:rsidP="00FC46B2">
      <w:pPr>
        <w:pStyle w:val="Heading3"/>
      </w:pPr>
      <w:bookmarkStart w:id="10" w:name="_Toc64805689"/>
      <w:r>
        <w:t>Interview</w:t>
      </w:r>
      <w:bookmarkEnd w:id="10"/>
    </w:p>
    <w:p w14:paraId="6D067E50" w14:textId="2B445702" w:rsidR="001E3953" w:rsidRPr="001E3953" w:rsidRDefault="001E3953" w:rsidP="001E3953">
      <w:pPr>
        <w:pStyle w:val="Heading2"/>
      </w:pPr>
      <w:bookmarkStart w:id="11" w:name="_Toc64805690"/>
      <w:r>
        <w:t>Requirement</w:t>
      </w:r>
      <w:r w:rsidR="00134844">
        <w:t>s</w:t>
      </w:r>
      <w:bookmarkEnd w:id="11"/>
    </w:p>
    <w:p w14:paraId="26366ADE" w14:textId="6939EEE4" w:rsidR="007D2158" w:rsidRDefault="00114287" w:rsidP="00114287">
      <w:pPr>
        <w:pStyle w:val="Heading3"/>
      </w:pPr>
      <w:bookmarkStart w:id="12" w:name="_Toc64805691"/>
      <w:r>
        <w:t>Software requirements</w:t>
      </w:r>
      <w:bookmarkEnd w:id="12"/>
    </w:p>
    <w:p w14:paraId="1A7A1CF2" w14:textId="1B200B28" w:rsidR="00114287" w:rsidRDefault="00114287" w:rsidP="00114287">
      <w:pPr>
        <w:pStyle w:val="Heading3"/>
      </w:pPr>
      <w:bookmarkStart w:id="13" w:name="_Toc64805692"/>
      <w:r>
        <w:t>Stakeholder requirements</w:t>
      </w:r>
      <w:bookmarkEnd w:id="13"/>
    </w:p>
    <w:p w14:paraId="5835AB55" w14:textId="14A5B144" w:rsidR="00495F1D" w:rsidRPr="00495F1D" w:rsidRDefault="00114287" w:rsidP="00495F1D">
      <w:pPr>
        <w:pStyle w:val="Heading2"/>
      </w:pPr>
      <w:bookmarkStart w:id="14" w:name="_Toc64805693"/>
      <w:r>
        <w:t>Success Criteria</w:t>
      </w:r>
      <w:bookmarkEnd w:id="14"/>
    </w:p>
    <w:p w14:paraId="16EA87A3" w14:textId="1FEF701F" w:rsidR="00495F1D" w:rsidRPr="00495F1D" w:rsidRDefault="00495F1D" w:rsidP="00495F1D">
      <w:pPr>
        <w:pStyle w:val="Heading1"/>
      </w:pPr>
      <w:bookmarkStart w:id="15" w:name="_Toc64805694"/>
      <w:r>
        <w:t>Design</w:t>
      </w:r>
      <w:bookmarkEnd w:id="15"/>
    </w:p>
    <w:p w14:paraId="2388BFDA" w14:textId="2DD42DEE" w:rsidR="00495F1D" w:rsidRPr="00495F1D" w:rsidRDefault="00495F1D" w:rsidP="00495F1D">
      <w:pPr>
        <w:pStyle w:val="Heading1"/>
      </w:pPr>
      <w:bookmarkStart w:id="16" w:name="_Toc64805695"/>
      <w:r>
        <w:t>Development</w:t>
      </w:r>
      <w:bookmarkEnd w:id="16"/>
    </w:p>
    <w:p w14:paraId="30E618D4" w14:textId="587C2D01" w:rsidR="00E05CB3" w:rsidRDefault="00394D95" w:rsidP="00E05CB3">
      <w:pPr>
        <w:pStyle w:val="Heading1"/>
      </w:pPr>
      <w:bookmarkStart w:id="17" w:name="_Toc64805696"/>
      <w:r>
        <w:t>Evaluation</w:t>
      </w:r>
      <w:bookmarkEnd w:id="17"/>
    </w:p>
    <w:p w14:paraId="629CCCDA" w14:textId="2004F67A" w:rsidR="00B14592" w:rsidRDefault="00B14592">
      <w:r>
        <w:br w:type="page"/>
      </w:r>
    </w:p>
    <w:bookmarkStart w:id="18" w:name="_Toc64805697"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sdtContent>
        <w:p w14:paraId="25E6DD95" w14:textId="6A8F04F2" w:rsidR="00E654DD" w:rsidRDefault="00E654DD">
          <w:pPr>
            <w:pStyle w:val="Heading1"/>
          </w:pPr>
          <w:r>
            <w:t>References</w:t>
          </w:r>
          <w:bookmarkEnd w:id="18"/>
        </w:p>
        <w:sdt>
          <w:sdtPr>
            <w:id w:val="-573587230"/>
            <w:bibliography/>
          </w:sdtPr>
          <w:sdtEndPr/>
          <w:sdtContent>
            <w:p w14:paraId="2493EEAF" w14:textId="77777777" w:rsidR="00EE7A28"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EE7A28" w14:paraId="61041B4A" w14:textId="77777777">
                <w:trPr>
                  <w:divId w:val="558134811"/>
                  <w:tblCellSpacing w:w="15" w:type="dxa"/>
                </w:trPr>
                <w:tc>
                  <w:tcPr>
                    <w:tcW w:w="50" w:type="pct"/>
                    <w:hideMark/>
                  </w:tcPr>
                  <w:p w14:paraId="1FCDB856" w14:textId="27D4AA3F" w:rsidR="00EE7A28" w:rsidRDefault="00EE7A28">
                    <w:pPr>
                      <w:pStyle w:val="Bibliography"/>
                      <w:rPr>
                        <w:noProof/>
                        <w:sz w:val="24"/>
                        <w:szCs w:val="24"/>
                      </w:rPr>
                    </w:pPr>
                    <w:r>
                      <w:rPr>
                        <w:noProof/>
                      </w:rPr>
                      <w:t xml:space="preserve">[1] </w:t>
                    </w:r>
                  </w:p>
                </w:tc>
                <w:tc>
                  <w:tcPr>
                    <w:tcW w:w="0" w:type="auto"/>
                    <w:hideMark/>
                  </w:tcPr>
                  <w:p w14:paraId="32256E45" w14:textId="77777777" w:rsidR="00EE7A28" w:rsidRDefault="00EE7A28">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EE7A28" w14:paraId="6BAAAEDA" w14:textId="77777777">
                <w:trPr>
                  <w:divId w:val="558134811"/>
                  <w:tblCellSpacing w:w="15" w:type="dxa"/>
                </w:trPr>
                <w:tc>
                  <w:tcPr>
                    <w:tcW w:w="50" w:type="pct"/>
                    <w:hideMark/>
                  </w:tcPr>
                  <w:p w14:paraId="7597D7FF" w14:textId="77777777" w:rsidR="00EE7A28" w:rsidRDefault="00EE7A28">
                    <w:pPr>
                      <w:pStyle w:val="Bibliography"/>
                      <w:rPr>
                        <w:noProof/>
                      </w:rPr>
                    </w:pPr>
                    <w:r>
                      <w:rPr>
                        <w:noProof/>
                      </w:rPr>
                      <w:t xml:space="preserve">[2] </w:t>
                    </w:r>
                  </w:p>
                </w:tc>
                <w:tc>
                  <w:tcPr>
                    <w:tcW w:w="0" w:type="auto"/>
                    <w:hideMark/>
                  </w:tcPr>
                  <w:p w14:paraId="5D4643FA" w14:textId="77777777" w:rsidR="00EE7A28" w:rsidRDefault="00EE7A28">
                    <w:pPr>
                      <w:pStyle w:val="Bibliography"/>
                      <w:rPr>
                        <w:noProof/>
                      </w:rPr>
                    </w:pPr>
                    <w:r>
                      <w:rPr>
                        <w:noProof/>
                      </w:rPr>
                      <w:t>A. Gelhausen, “IRC Networks - Top 10 in the annual comparison,” Netsplit, 2005. [Online]. Available: https://netsplit.de/networks/top10.php?year=2005. [Accessed 19 February 2021].</w:t>
                    </w:r>
                  </w:p>
                </w:tc>
              </w:tr>
              <w:tr w:rsidR="00EE7A28" w14:paraId="1C6D5D1C" w14:textId="77777777">
                <w:trPr>
                  <w:divId w:val="558134811"/>
                  <w:tblCellSpacing w:w="15" w:type="dxa"/>
                </w:trPr>
                <w:tc>
                  <w:tcPr>
                    <w:tcW w:w="50" w:type="pct"/>
                    <w:hideMark/>
                  </w:tcPr>
                  <w:p w14:paraId="0E02C3A8" w14:textId="77777777" w:rsidR="00EE7A28" w:rsidRDefault="00EE7A28">
                    <w:pPr>
                      <w:pStyle w:val="Bibliography"/>
                      <w:rPr>
                        <w:noProof/>
                      </w:rPr>
                    </w:pPr>
                    <w:r>
                      <w:rPr>
                        <w:noProof/>
                      </w:rPr>
                      <w:t xml:space="preserve">[3] </w:t>
                    </w:r>
                  </w:p>
                </w:tc>
                <w:tc>
                  <w:tcPr>
                    <w:tcW w:w="0" w:type="auto"/>
                    <w:hideMark/>
                  </w:tcPr>
                  <w:p w14:paraId="1B18AB39" w14:textId="77777777" w:rsidR="00EE7A28" w:rsidRDefault="00EE7A28">
                    <w:pPr>
                      <w:pStyle w:val="Bibliography"/>
                      <w:rPr>
                        <w:noProof/>
                      </w:rPr>
                    </w:pPr>
                    <w:r>
                      <w:rPr>
                        <w:noProof/>
                      </w:rPr>
                      <w:t>A. Gelhausen, “IRC Network QuakeNet,” Netsplit, [Online]. Available: https://netsplit.de/networks/QuakeNet/. [Accessed 19 February 2021].</w:t>
                    </w:r>
                  </w:p>
                </w:tc>
              </w:tr>
              <w:tr w:rsidR="00EE7A28" w14:paraId="538D7551" w14:textId="77777777">
                <w:trPr>
                  <w:divId w:val="558134811"/>
                  <w:tblCellSpacing w:w="15" w:type="dxa"/>
                </w:trPr>
                <w:tc>
                  <w:tcPr>
                    <w:tcW w:w="50" w:type="pct"/>
                    <w:hideMark/>
                  </w:tcPr>
                  <w:p w14:paraId="2A99C5E1" w14:textId="77777777" w:rsidR="00EE7A28" w:rsidRDefault="00EE7A28">
                    <w:pPr>
                      <w:pStyle w:val="Bibliography"/>
                      <w:rPr>
                        <w:noProof/>
                      </w:rPr>
                    </w:pPr>
                    <w:r>
                      <w:rPr>
                        <w:noProof/>
                      </w:rPr>
                      <w:t xml:space="preserve">[4] </w:t>
                    </w:r>
                  </w:p>
                </w:tc>
                <w:tc>
                  <w:tcPr>
                    <w:tcW w:w="0" w:type="auto"/>
                    <w:hideMark/>
                  </w:tcPr>
                  <w:p w14:paraId="6848FFE2" w14:textId="77777777" w:rsidR="00EE7A28" w:rsidRDefault="00EE7A28">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EE7A28" w14:paraId="308D91C2" w14:textId="77777777">
                <w:trPr>
                  <w:divId w:val="558134811"/>
                  <w:tblCellSpacing w:w="15" w:type="dxa"/>
                </w:trPr>
                <w:tc>
                  <w:tcPr>
                    <w:tcW w:w="50" w:type="pct"/>
                    <w:hideMark/>
                  </w:tcPr>
                  <w:p w14:paraId="74DA73B2" w14:textId="77777777" w:rsidR="00EE7A28" w:rsidRDefault="00EE7A28">
                    <w:pPr>
                      <w:pStyle w:val="Bibliography"/>
                      <w:rPr>
                        <w:noProof/>
                      </w:rPr>
                    </w:pPr>
                    <w:r>
                      <w:rPr>
                        <w:noProof/>
                      </w:rPr>
                      <w:t xml:space="preserve">[5] </w:t>
                    </w:r>
                  </w:p>
                </w:tc>
                <w:tc>
                  <w:tcPr>
                    <w:tcW w:w="0" w:type="auto"/>
                    <w:hideMark/>
                  </w:tcPr>
                  <w:p w14:paraId="7B957A9B" w14:textId="77777777" w:rsidR="00EE7A28" w:rsidRDefault="00EE7A28">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21D8649" w14:textId="77777777" w:rsidR="00EE7A28" w:rsidRDefault="00EE7A28">
              <w:pPr>
                <w:divId w:val="558134811"/>
                <w:rPr>
                  <w:rFonts w:eastAsia="Times New Roman"/>
                  <w:noProof/>
                </w:rPr>
              </w:pPr>
            </w:p>
            <w:p w14:paraId="24CF7433" w14:textId="5CD21D95" w:rsidR="00E654DD" w:rsidRDefault="00E654DD">
              <w:r>
                <w:rPr>
                  <w:b/>
                  <w:bCs/>
                  <w:noProof/>
                </w:rPr>
                <w:fldChar w:fldCharType="end"/>
              </w:r>
            </w:p>
          </w:sdtContent>
        </w:sdt>
      </w:sdtContent>
    </w:sdt>
    <w:p w14:paraId="2DDF4A61" w14:textId="5FAA5E0C" w:rsidR="0053417F" w:rsidRPr="0053417F" w:rsidRDefault="0053417F" w:rsidP="0053417F"/>
    <w:sectPr w:rsidR="0053417F" w:rsidRPr="0053417F">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D9F5E" w14:textId="77777777" w:rsidR="00F11C79" w:rsidRDefault="00F11C79" w:rsidP="00E50913">
      <w:pPr>
        <w:spacing w:after="0" w:line="240" w:lineRule="auto"/>
      </w:pPr>
      <w:r>
        <w:separator/>
      </w:r>
    </w:p>
  </w:endnote>
  <w:endnote w:type="continuationSeparator" w:id="0">
    <w:p w14:paraId="61FC16C8" w14:textId="77777777" w:rsidR="00F11C79" w:rsidRDefault="00F11C79"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p w14:paraId="1323B110" w14:textId="1E10EA24" w:rsidR="001A139A" w:rsidRDefault="001A139A" w:rsidP="00AB6A4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178BF41" w14:textId="77777777" w:rsidR="00164A43" w:rsidRDefault="00164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DA036" w14:textId="77777777" w:rsidR="00F11C79" w:rsidRDefault="00F11C79" w:rsidP="00E50913">
      <w:pPr>
        <w:spacing w:after="0" w:line="240" w:lineRule="auto"/>
      </w:pPr>
      <w:r>
        <w:separator/>
      </w:r>
    </w:p>
  </w:footnote>
  <w:footnote w:type="continuationSeparator" w:id="0">
    <w:p w14:paraId="79FC2BD8" w14:textId="77777777" w:rsidR="00F11C79" w:rsidRDefault="00F11C79"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08406341" w:rsidR="00164A43" w:rsidRDefault="00164A43" w:rsidP="00F60143">
    <w:pPr>
      <w:pStyle w:val="Header"/>
    </w:pPr>
    <w:r>
      <w:t>Candidate Name: Daniel Wait</w:t>
    </w:r>
    <w:r w:rsidR="00F60143">
      <w:tab/>
    </w:r>
    <w:r w:rsidR="00F60143">
      <w:tab/>
      <w:t>Candidate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tKwFAC/M4TMtAAAA"/>
  </w:docVars>
  <w:rsids>
    <w:rsidRoot w:val="000D608F"/>
    <w:rsid w:val="0001132A"/>
    <w:rsid w:val="0001518D"/>
    <w:rsid w:val="00017644"/>
    <w:rsid w:val="00023B9A"/>
    <w:rsid w:val="00024C0D"/>
    <w:rsid w:val="00024DA3"/>
    <w:rsid w:val="00026D7E"/>
    <w:rsid w:val="00031C43"/>
    <w:rsid w:val="00032FCB"/>
    <w:rsid w:val="0004195F"/>
    <w:rsid w:val="000434FB"/>
    <w:rsid w:val="000460EE"/>
    <w:rsid w:val="000470FB"/>
    <w:rsid w:val="00047DC4"/>
    <w:rsid w:val="000537CB"/>
    <w:rsid w:val="000578D2"/>
    <w:rsid w:val="00057EE9"/>
    <w:rsid w:val="000600CC"/>
    <w:rsid w:val="00060C07"/>
    <w:rsid w:val="000610ED"/>
    <w:rsid w:val="000617FA"/>
    <w:rsid w:val="00062B88"/>
    <w:rsid w:val="00070B91"/>
    <w:rsid w:val="00074F8F"/>
    <w:rsid w:val="0007736D"/>
    <w:rsid w:val="00094903"/>
    <w:rsid w:val="000956B3"/>
    <w:rsid w:val="00095D72"/>
    <w:rsid w:val="000A06C3"/>
    <w:rsid w:val="000A70CE"/>
    <w:rsid w:val="000B0B50"/>
    <w:rsid w:val="000B7DF9"/>
    <w:rsid w:val="000C1937"/>
    <w:rsid w:val="000C6D09"/>
    <w:rsid w:val="000C6F2A"/>
    <w:rsid w:val="000D42C0"/>
    <w:rsid w:val="000D608F"/>
    <w:rsid w:val="000D64BA"/>
    <w:rsid w:val="000D659C"/>
    <w:rsid w:val="000E188F"/>
    <w:rsid w:val="000E2069"/>
    <w:rsid w:val="000E35AA"/>
    <w:rsid w:val="000E3968"/>
    <w:rsid w:val="000E7BD0"/>
    <w:rsid w:val="00102395"/>
    <w:rsid w:val="0011370B"/>
    <w:rsid w:val="00114287"/>
    <w:rsid w:val="00114A94"/>
    <w:rsid w:val="00114BAC"/>
    <w:rsid w:val="00116C74"/>
    <w:rsid w:val="001206F7"/>
    <w:rsid w:val="00131ED5"/>
    <w:rsid w:val="00134123"/>
    <w:rsid w:val="00134844"/>
    <w:rsid w:val="00134985"/>
    <w:rsid w:val="00134E17"/>
    <w:rsid w:val="0014012A"/>
    <w:rsid w:val="00141758"/>
    <w:rsid w:val="001444B0"/>
    <w:rsid w:val="00155EA9"/>
    <w:rsid w:val="00163872"/>
    <w:rsid w:val="00163F31"/>
    <w:rsid w:val="00164A43"/>
    <w:rsid w:val="00170B29"/>
    <w:rsid w:val="00172ABD"/>
    <w:rsid w:val="00176EBD"/>
    <w:rsid w:val="00184129"/>
    <w:rsid w:val="00193BE0"/>
    <w:rsid w:val="001968E7"/>
    <w:rsid w:val="001A139A"/>
    <w:rsid w:val="001B04F4"/>
    <w:rsid w:val="001B19EE"/>
    <w:rsid w:val="001B24A9"/>
    <w:rsid w:val="001B705B"/>
    <w:rsid w:val="001C18A4"/>
    <w:rsid w:val="001D27F9"/>
    <w:rsid w:val="001D7B7F"/>
    <w:rsid w:val="001E2DB2"/>
    <w:rsid w:val="001E3953"/>
    <w:rsid w:val="001E6542"/>
    <w:rsid w:val="001E6BE0"/>
    <w:rsid w:val="001F3B4E"/>
    <w:rsid w:val="001F46F6"/>
    <w:rsid w:val="001F57AA"/>
    <w:rsid w:val="00200C62"/>
    <w:rsid w:val="00203B23"/>
    <w:rsid w:val="0021196C"/>
    <w:rsid w:val="002168EC"/>
    <w:rsid w:val="0023274B"/>
    <w:rsid w:val="002370B4"/>
    <w:rsid w:val="00243F33"/>
    <w:rsid w:val="00244CDA"/>
    <w:rsid w:val="0024608A"/>
    <w:rsid w:val="0025008A"/>
    <w:rsid w:val="0025550F"/>
    <w:rsid w:val="0026136E"/>
    <w:rsid w:val="002744DA"/>
    <w:rsid w:val="00276DDA"/>
    <w:rsid w:val="00280E32"/>
    <w:rsid w:val="0028104A"/>
    <w:rsid w:val="00284EB6"/>
    <w:rsid w:val="002913A3"/>
    <w:rsid w:val="002A0397"/>
    <w:rsid w:val="002A07BB"/>
    <w:rsid w:val="002A69DD"/>
    <w:rsid w:val="002B5F2E"/>
    <w:rsid w:val="002C7FB5"/>
    <w:rsid w:val="002D12CF"/>
    <w:rsid w:val="002D30B1"/>
    <w:rsid w:val="002E6D69"/>
    <w:rsid w:val="002F2768"/>
    <w:rsid w:val="002F5A93"/>
    <w:rsid w:val="0030013F"/>
    <w:rsid w:val="00305ABF"/>
    <w:rsid w:val="00307C05"/>
    <w:rsid w:val="00313617"/>
    <w:rsid w:val="00313D39"/>
    <w:rsid w:val="00327003"/>
    <w:rsid w:val="00327E2D"/>
    <w:rsid w:val="003339ED"/>
    <w:rsid w:val="00340C2F"/>
    <w:rsid w:val="00366342"/>
    <w:rsid w:val="00370CBF"/>
    <w:rsid w:val="003710FA"/>
    <w:rsid w:val="00371515"/>
    <w:rsid w:val="00374D83"/>
    <w:rsid w:val="00377260"/>
    <w:rsid w:val="00394118"/>
    <w:rsid w:val="00394D95"/>
    <w:rsid w:val="003A49EB"/>
    <w:rsid w:val="003A4A89"/>
    <w:rsid w:val="003B005C"/>
    <w:rsid w:val="003B6568"/>
    <w:rsid w:val="003C03DB"/>
    <w:rsid w:val="003C1467"/>
    <w:rsid w:val="003D0E2E"/>
    <w:rsid w:val="003D4FBD"/>
    <w:rsid w:val="003E0085"/>
    <w:rsid w:val="003F377C"/>
    <w:rsid w:val="00400EE0"/>
    <w:rsid w:val="004014E1"/>
    <w:rsid w:val="00414961"/>
    <w:rsid w:val="0041752B"/>
    <w:rsid w:val="004221E6"/>
    <w:rsid w:val="0042681D"/>
    <w:rsid w:val="00431E47"/>
    <w:rsid w:val="00441BC3"/>
    <w:rsid w:val="00455B94"/>
    <w:rsid w:val="00464876"/>
    <w:rsid w:val="00471BB4"/>
    <w:rsid w:val="00473A76"/>
    <w:rsid w:val="00473D11"/>
    <w:rsid w:val="00476697"/>
    <w:rsid w:val="0047786A"/>
    <w:rsid w:val="00485ACE"/>
    <w:rsid w:val="0048794E"/>
    <w:rsid w:val="0049089B"/>
    <w:rsid w:val="004915E0"/>
    <w:rsid w:val="00491E8B"/>
    <w:rsid w:val="004933D8"/>
    <w:rsid w:val="00494607"/>
    <w:rsid w:val="004957E5"/>
    <w:rsid w:val="00495F1D"/>
    <w:rsid w:val="0049609B"/>
    <w:rsid w:val="004A3869"/>
    <w:rsid w:val="004A3E2D"/>
    <w:rsid w:val="004C0D6E"/>
    <w:rsid w:val="004E576D"/>
    <w:rsid w:val="00516543"/>
    <w:rsid w:val="00516591"/>
    <w:rsid w:val="00516861"/>
    <w:rsid w:val="00522FF3"/>
    <w:rsid w:val="00525457"/>
    <w:rsid w:val="0052718F"/>
    <w:rsid w:val="005305FB"/>
    <w:rsid w:val="00531A6C"/>
    <w:rsid w:val="00532E20"/>
    <w:rsid w:val="0053417F"/>
    <w:rsid w:val="005373DB"/>
    <w:rsid w:val="00541CB4"/>
    <w:rsid w:val="00544A88"/>
    <w:rsid w:val="00544C6F"/>
    <w:rsid w:val="00547140"/>
    <w:rsid w:val="00550696"/>
    <w:rsid w:val="00551645"/>
    <w:rsid w:val="005525C4"/>
    <w:rsid w:val="005666F2"/>
    <w:rsid w:val="005670AA"/>
    <w:rsid w:val="00577D5F"/>
    <w:rsid w:val="00581953"/>
    <w:rsid w:val="00581DC9"/>
    <w:rsid w:val="00583F5D"/>
    <w:rsid w:val="005911AB"/>
    <w:rsid w:val="00592354"/>
    <w:rsid w:val="00592BBC"/>
    <w:rsid w:val="00596CA7"/>
    <w:rsid w:val="005A5AEE"/>
    <w:rsid w:val="005A6C0F"/>
    <w:rsid w:val="005B128D"/>
    <w:rsid w:val="005B1F23"/>
    <w:rsid w:val="005B24D6"/>
    <w:rsid w:val="005C13B3"/>
    <w:rsid w:val="005D48A2"/>
    <w:rsid w:val="005D7395"/>
    <w:rsid w:val="005E6D01"/>
    <w:rsid w:val="005F1710"/>
    <w:rsid w:val="005F1800"/>
    <w:rsid w:val="005F5918"/>
    <w:rsid w:val="005F6CEE"/>
    <w:rsid w:val="00606FBF"/>
    <w:rsid w:val="00611FB5"/>
    <w:rsid w:val="00614B23"/>
    <w:rsid w:val="00616529"/>
    <w:rsid w:val="00623C29"/>
    <w:rsid w:val="00626766"/>
    <w:rsid w:val="006310B3"/>
    <w:rsid w:val="00633D81"/>
    <w:rsid w:val="00636E39"/>
    <w:rsid w:val="0063735B"/>
    <w:rsid w:val="00641711"/>
    <w:rsid w:val="006444F0"/>
    <w:rsid w:val="00650586"/>
    <w:rsid w:val="00650AB1"/>
    <w:rsid w:val="00650B94"/>
    <w:rsid w:val="00661869"/>
    <w:rsid w:val="00661A0E"/>
    <w:rsid w:val="006653BD"/>
    <w:rsid w:val="0066780E"/>
    <w:rsid w:val="00671B6F"/>
    <w:rsid w:val="00676FD7"/>
    <w:rsid w:val="006812D6"/>
    <w:rsid w:val="006815AB"/>
    <w:rsid w:val="00682FF1"/>
    <w:rsid w:val="0069043A"/>
    <w:rsid w:val="00690C88"/>
    <w:rsid w:val="0069525A"/>
    <w:rsid w:val="006A0682"/>
    <w:rsid w:val="006A1343"/>
    <w:rsid w:val="006B22F4"/>
    <w:rsid w:val="006B54E5"/>
    <w:rsid w:val="006B5506"/>
    <w:rsid w:val="006B5EBB"/>
    <w:rsid w:val="006B7656"/>
    <w:rsid w:val="006B79D7"/>
    <w:rsid w:val="006C0A3F"/>
    <w:rsid w:val="006C3728"/>
    <w:rsid w:val="006C5180"/>
    <w:rsid w:val="006D0748"/>
    <w:rsid w:val="006D0FC1"/>
    <w:rsid w:val="006E0E97"/>
    <w:rsid w:val="006E166F"/>
    <w:rsid w:val="006E2E45"/>
    <w:rsid w:val="006E32D5"/>
    <w:rsid w:val="006F7E58"/>
    <w:rsid w:val="007148B8"/>
    <w:rsid w:val="00715CD2"/>
    <w:rsid w:val="00731A23"/>
    <w:rsid w:val="00731FDD"/>
    <w:rsid w:val="00736761"/>
    <w:rsid w:val="00742D71"/>
    <w:rsid w:val="00743C88"/>
    <w:rsid w:val="007477A5"/>
    <w:rsid w:val="00752E68"/>
    <w:rsid w:val="0076463D"/>
    <w:rsid w:val="00765ECE"/>
    <w:rsid w:val="00766188"/>
    <w:rsid w:val="00766F27"/>
    <w:rsid w:val="00767CD2"/>
    <w:rsid w:val="00774EFD"/>
    <w:rsid w:val="007966D5"/>
    <w:rsid w:val="007A0F29"/>
    <w:rsid w:val="007A553C"/>
    <w:rsid w:val="007B0C95"/>
    <w:rsid w:val="007B28EF"/>
    <w:rsid w:val="007B36A3"/>
    <w:rsid w:val="007B7774"/>
    <w:rsid w:val="007C2556"/>
    <w:rsid w:val="007C7A53"/>
    <w:rsid w:val="007D0B2A"/>
    <w:rsid w:val="007D2158"/>
    <w:rsid w:val="007D7390"/>
    <w:rsid w:val="007E5452"/>
    <w:rsid w:val="007E6631"/>
    <w:rsid w:val="007F063E"/>
    <w:rsid w:val="007F1B74"/>
    <w:rsid w:val="007F2946"/>
    <w:rsid w:val="007F5771"/>
    <w:rsid w:val="00802841"/>
    <w:rsid w:val="00803A19"/>
    <w:rsid w:val="008042D7"/>
    <w:rsid w:val="00804776"/>
    <w:rsid w:val="00810092"/>
    <w:rsid w:val="00812FBC"/>
    <w:rsid w:val="0082428D"/>
    <w:rsid w:val="00833869"/>
    <w:rsid w:val="008352C0"/>
    <w:rsid w:val="008409FF"/>
    <w:rsid w:val="00843418"/>
    <w:rsid w:val="00843724"/>
    <w:rsid w:val="00844827"/>
    <w:rsid w:val="00853EEB"/>
    <w:rsid w:val="008545C0"/>
    <w:rsid w:val="00862962"/>
    <w:rsid w:val="00862BB1"/>
    <w:rsid w:val="008638DD"/>
    <w:rsid w:val="008639D2"/>
    <w:rsid w:val="008679B9"/>
    <w:rsid w:val="0087250D"/>
    <w:rsid w:val="00874EFC"/>
    <w:rsid w:val="008755C3"/>
    <w:rsid w:val="00875C90"/>
    <w:rsid w:val="00886D57"/>
    <w:rsid w:val="00893094"/>
    <w:rsid w:val="0089541F"/>
    <w:rsid w:val="008A01CE"/>
    <w:rsid w:val="008A0F12"/>
    <w:rsid w:val="008A2257"/>
    <w:rsid w:val="008A27FB"/>
    <w:rsid w:val="008A3DF8"/>
    <w:rsid w:val="008A7DF4"/>
    <w:rsid w:val="008B4BBA"/>
    <w:rsid w:val="008C731B"/>
    <w:rsid w:val="008D0C7A"/>
    <w:rsid w:val="008D7371"/>
    <w:rsid w:val="008F2480"/>
    <w:rsid w:val="008F2768"/>
    <w:rsid w:val="008F5DD4"/>
    <w:rsid w:val="009023DB"/>
    <w:rsid w:val="009043FD"/>
    <w:rsid w:val="00907B47"/>
    <w:rsid w:val="00910C8D"/>
    <w:rsid w:val="00911ED6"/>
    <w:rsid w:val="0091350F"/>
    <w:rsid w:val="009177E5"/>
    <w:rsid w:val="009205EE"/>
    <w:rsid w:val="00924021"/>
    <w:rsid w:val="0093202B"/>
    <w:rsid w:val="00940436"/>
    <w:rsid w:val="00941F5D"/>
    <w:rsid w:val="00945E23"/>
    <w:rsid w:val="009512A3"/>
    <w:rsid w:val="00954C2E"/>
    <w:rsid w:val="009552E0"/>
    <w:rsid w:val="00956151"/>
    <w:rsid w:val="0096034B"/>
    <w:rsid w:val="00965892"/>
    <w:rsid w:val="009665A5"/>
    <w:rsid w:val="0096790F"/>
    <w:rsid w:val="00975899"/>
    <w:rsid w:val="009877B8"/>
    <w:rsid w:val="00992541"/>
    <w:rsid w:val="0099365C"/>
    <w:rsid w:val="00994833"/>
    <w:rsid w:val="009A6922"/>
    <w:rsid w:val="009B0797"/>
    <w:rsid w:val="009B1588"/>
    <w:rsid w:val="009D78AF"/>
    <w:rsid w:val="009D7941"/>
    <w:rsid w:val="009F54CE"/>
    <w:rsid w:val="009F5554"/>
    <w:rsid w:val="009F5706"/>
    <w:rsid w:val="00A03346"/>
    <w:rsid w:val="00A046FC"/>
    <w:rsid w:val="00A060A4"/>
    <w:rsid w:val="00A12B9F"/>
    <w:rsid w:val="00A1774F"/>
    <w:rsid w:val="00A24EF4"/>
    <w:rsid w:val="00A32B57"/>
    <w:rsid w:val="00A44DC3"/>
    <w:rsid w:val="00A5076D"/>
    <w:rsid w:val="00A5610F"/>
    <w:rsid w:val="00A666AB"/>
    <w:rsid w:val="00A77D1A"/>
    <w:rsid w:val="00A820C6"/>
    <w:rsid w:val="00A83D55"/>
    <w:rsid w:val="00A84B78"/>
    <w:rsid w:val="00A91622"/>
    <w:rsid w:val="00A92A36"/>
    <w:rsid w:val="00A93CC4"/>
    <w:rsid w:val="00AA4F05"/>
    <w:rsid w:val="00AA6D23"/>
    <w:rsid w:val="00AB6A49"/>
    <w:rsid w:val="00AC25B4"/>
    <w:rsid w:val="00AC5240"/>
    <w:rsid w:val="00AC63FB"/>
    <w:rsid w:val="00AC646E"/>
    <w:rsid w:val="00AC7081"/>
    <w:rsid w:val="00AD0A16"/>
    <w:rsid w:val="00AD7EA4"/>
    <w:rsid w:val="00AE151D"/>
    <w:rsid w:val="00AE32E3"/>
    <w:rsid w:val="00AE646E"/>
    <w:rsid w:val="00AF089C"/>
    <w:rsid w:val="00B00ABB"/>
    <w:rsid w:val="00B12F2A"/>
    <w:rsid w:val="00B14592"/>
    <w:rsid w:val="00B16B8A"/>
    <w:rsid w:val="00B178D3"/>
    <w:rsid w:val="00B205C0"/>
    <w:rsid w:val="00B2482B"/>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78AF"/>
    <w:rsid w:val="00B9195B"/>
    <w:rsid w:val="00B92F5B"/>
    <w:rsid w:val="00B931D9"/>
    <w:rsid w:val="00B97DEB"/>
    <w:rsid w:val="00BA0A97"/>
    <w:rsid w:val="00BA1E30"/>
    <w:rsid w:val="00BA1F33"/>
    <w:rsid w:val="00BA1FB5"/>
    <w:rsid w:val="00BA2B5B"/>
    <w:rsid w:val="00BA3210"/>
    <w:rsid w:val="00BA69A6"/>
    <w:rsid w:val="00BA7CF7"/>
    <w:rsid w:val="00BB74B5"/>
    <w:rsid w:val="00BD13CA"/>
    <w:rsid w:val="00BD148C"/>
    <w:rsid w:val="00BD52EF"/>
    <w:rsid w:val="00BD6D06"/>
    <w:rsid w:val="00BE0744"/>
    <w:rsid w:val="00BE7B06"/>
    <w:rsid w:val="00BF28C6"/>
    <w:rsid w:val="00BF58DA"/>
    <w:rsid w:val="00C03E6B"/>
    <w:rsid w:val="00C0560A"/>
    <w:rsid w:val="00C06620"/>
    <w:rsid w:val="00C06762"/>
    <w:rsid w:val="00C17CB9"/>
    <w:rsid w:val="00C25A7B"/>
    <w:rsid w:val="00C25B45"/>
    <w:rsid w:val="00C27202"/>
    <w:rsid w:val="00C27308"/>
    <w:rsid w:val="00C31506"/>
    <w:rsid w:val="00C324C1"/>
    <w:rsid w:val="00C365F1"/>
    <w:rsid w:val="00C4094C"/>
    <w:rsid w:val="00C41F1B"/>
    <w:rsid w:val="00C42A50"/>
    <w:rsid w:val="00C51D23"/>
    <w:rsid w:val="00C5764C"/>
    <w:rsid w:val="00C61AF7"/>
    <w:rsid w:val="00C664D2"/>
    <w:rsid w:val="00C674EA"/>
    <w:rsid w:val="00C747B6"/>
    <w:rsid w:val="00C7554D"/>
    <w:rsid w:val="00C76DF7"/>
    <w:rsid w:val="00C827C5"/>
    <w:rsid w:val="00C87A25"/>
    <w:rsid w:val="00C87C4F"/>
    <w:rsid w:val="00C94358"/>
    <w:rsid w:val="00CA1EF8"/>
    <w:rsid w:val="00CA3E3A"/>
    <w:rsid w:val="00CA600B"/>
    <w:rsid w:val="00CB33F0"/>
    <w:rsid w:val="00CB6959"/>
    <w:rsid w:val="00CB798F"/>
    <w:rsid w:val="00CC06D0"/>
    <w:rsid w:val="00CC66C5"/>
    <w:rsid w:val="00CD0A41"/>
    <w:rsid w:val="00CD1554"/>
    <w:rsid w:val="00CD5A43"/>
    <w:rsid w:val="00CD6890"/>
    <w:rsid w:val="00CE55C4"/>
    <w:rsid w:val="00CE58D3"/>
    <w:rsid w:val="00CE61FD"/>
    <w:rsid w:val="00D00C83"/>
    <w:rsid w:val="00D046B4"/>
    <w:rsid w:val="00D064C4"/>
    <w:rsid w:val="00D101C0"/>
    <w:rsid w:val="00D168E8"/>
    <w:rsid w:val="00D2033E"/>
    <w:rsid w:val="00D248C5"/>
    <w:rsid w:val="00D248F4"/>
    <w:rsid w:val="00D30B31"/>
    <w:rsid w:val="00D40BE0"/>
    <w:rsid w:val="00D44218"/>
    <w:rsid w:val="00D5332D"/>
    <w:rsid w:val="00D5536C"/>
    <w:rsid w:val="00D65E68"/>
    <w:rsid w:val="00D671B2"/>
    <w:rsid w:val="00D70B45"/>
    <w:rsid w:val="00D7457F"/>
    <w:rsid w:val="00D75965"/>
    <w:rsid w:val="00D77AA6"/>
    <w:rsid w:val="00D8178E"/>
    <w:rsid w:val="00D87C2A"/>
    <w:rsid w:val="00D928B4"/>
    <w:rsid w:val="00DA17D6"/>
    <w:rsid w:val="00DC3A38"/>
    <w:rsid w:val="00DC62F5"/>
    <w:rsid w:val="00DD33FF"/>
    <w:rsid w:val="00DD4AEF"/>
    <w:rsid w:val="00DE5C94"/>
    <w:rsid w:val="00DF0687"/>
    <w:rsid w:val="00DF1212"/>
    <w:rsid w:val="00DF6C15"/>
    <w:rsid w:val="00E01915"/>
    <w:rsid w:val="00E036D5"/>
    <w:rsid w:val="00E05CB3"/>
    <w:rsid w:val="00E203E1"/>
    <w:rsid w:val="00E2456C"/>
    <w:rsid w:val="00E25B65"/>
    <w:rsid w:val="00E321D1"/>
    <w:rsid w:val="00E40120"/>
    <w:rsid w:val="00E41196"/>
    <w:rsid w:val="00E41CA1"/>
    <w:rsid w:val="00E4493B"/>
    <w:rsid w:val="00E500A6"/>
    <w:rsid w:val="00E50913"/>
    <w:rsid w:val="00E558B9"/>
    <w:rsid w:val="00E63C43"/>
    <w:rsid w:val="00E642EF"/>
    <w:rsid w:val="00E654DD"/>
    <w:rsid w:val="00E6600A"/>
    <w:rsid w:val="00E8212A"/>
    <w:rsid w:val="00E870E4"/>
    <w:rsid w:val="00E92AA8"/>
    <w:rsid w:val="00E9370E"/>
    <w:rsid w:val="00E93A9F"/>
    <w:rsid w:val="00E940C3"/>
    <w:rsid w:val="00E96686"/>
    <w:rsid w:val="00E97BA0"/>
    <w:rsid w:val="00E97BC4"/>
    <w:rsid w:val="00EA25C0"/>
    <w:rsid w:val="00EC070E"/>
    <w:rsid w:val="00EC1EB1"/>
    <w:rsid w:val="00EC7456"/>
    <w:rsid w:val="00ED6D39"/>
    <w:rsid w:val="00EE0CDB"/>
    <w:rsid w:val="00EE5442"/>
    <w:rsid w:val="00EE7A28"/>
    <w:rsid w:val="00F044D0"/>
    <w:rsid w:val="00F11C79"/>
    <w:rsid w:val="00F13C8F"/>
    <w:rsid w:val="00F13E77"/>
    <w:rsid w:val="00F14F54"/>
    <w:rsid w:val="00F21A12"/>
    <w:rsid w:val="00F2395E"/>
    <w:rsid w:val="00F25641"/>
    <w:rsid w:val="00F263AC"/>
    <w:rsid w:val="00F3537A"/>
    <w:rsid w:val="00F40219"/>
    <w:rsid w:val="00F422E9"/>
    <w:rsid w:val="00F433B8"/>
    <w:rsid w:val="00F43F4F"/>
    <w:rsid w:val="00F60143"/>
    <w:rsid w:val="00F63C35"/>
    <w:rsid w:val="00F8096D"/>
    <w:rsid w:val="00F83009"/>
    <w:rsid w:val="00F849AD"/>
    <w:rsid w:val="00F87AC5"/>
    <w:rsid w:val="00F979CB"/>
    <w:rsid w:val="00FA1161"/>
    <w:rsid w:val="00FA4C8D"/>
    <w:rsid w:val="00FA696E"/>
    <w:rsid w:val="00FA73F4"/>
    <w:rsid w:val="00FB1906"/>
    <w:rsid w:val="00FB2197"/>
    <w:rsid w:val="00FC46B2"/>
    <w:rsid w:val="00FC7957"/>
    <w:rsid w:val="00FD0A92"/>
    <w:rsid w:val="00FF097E"/>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E0"/>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echat.org/about/screenshot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s>
</file>

<file path=customXml/itemProps1.xml><?xml version="1.0" encoding="utf-8"?>
<ds:datastoreItem xmlns:ds="http://schemas.openxmlformats.org/officeDocument/2006/customXml" ds:itemID="{93863A38-71E8-43E5-BED2-5677FA887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8</Pages>
  <Words>2318</Words>
  <Characters>132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ait</dc:creator>
  <cp:keywords/>
  <dc:description/>
  <cp:lastModifiedBy>Daniel Wait</cp:lastModifiedBy>
  <cp:revision>714</cp:revision>
  <dcterms:created xsi:type="dcterms:W3CDTF">2021-02-06T18:32:00Z</dcterms:created>
  <dcterms:modified xsi:type="dcterms:W3CDTF">2021-02-21T13:25:00Z</dcterms:modified>
</cp:coreProperties>
</file>